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B71F55" w14:textId="1DA5D106" w:rsidR="00D97D2C" w:rsidRDefault="00D97D2C">
      <w:r>
        <w:t>W3 SQL SUBQUERIES Exercises</w:t>
      </w:r>
    </w:p>
    <w:p w14:paraId="7D50A12D" w14:textId="2450C804" w:rsidR="00D97D2C" w:rsidRPr="00D97D2C" w:rsidRDefault="00D97D2C" w:rsidP="00D97D2C">
      <w:pPr>
        <w:pStyle w:val="ListParagraph"/>
        <w:numPr>
          <w:ilvl w:val="0"/>
          <w:numId w:val="1"/>
        </w:numPr>
      </w:pPr>
      <w:r>
        <w:rPr>
          <w:rFonts w:ascii="Helvetica" w:hAnsi="Helvetica" w:cs="Helvetica"/>
          <w:sz w:val="26"/>
          <w:szCs w:val="26"/>
          <w:shd w:val="clear" w:color="auto" w:fill="FFFFFF"/>
        </w:rPr>
        <w:t> Write a query to display all the orders from the orders table issued by the salesman 'Paul Adam'.</w:t>
      </w:r>
    </w:p>
    <w:p w14:paraId="4A161765" w14:textId="4C8C64A4" w:rsidR="00D97D2C" w:rsidRDefault="00D97D2C" w:rsidP="00D97D2C">
      <w:pPr>
        <w:pStyle w:val="ListParagraph"/>
        <w:rPr>
          <w:rFonts w:ascii="Helvetica" w:hAnsi="Helvetica" w:cs="Helvetica"/>
          <w:sz w:val="26"/>
          <w:szCs w:val="26"/>
          <w:shd w:val="clear" w:color="auto" w:fill="FFFFFF"/>
        </w:rPr>
      </w:pPr>
    </w:p>
    <w:p w14:paraId="09F1A794" w14:textId="77777777" w:rsidR="00D97D2C" w:rsidRDefault="00D97D2C" w:rsidP="00D97D2C">
      <w:pPr>
        <w:pStyle w:val="ListParagraph"/>
      </w:pPr>
      <w:r>
        <w:t>SELECT *</w:t>
      </w:r>
    </w:p>
    <w:p w14:paraId="16B69948" w14:textId="77777777" w:rsidR="00D97D2C" w:rsidRDefault="00D97D2C" w:rsidP="00D97D2C">
      <w:pPr>
        <w:pStyle w:val="ListParagraph"/>
      </w:pPr>
      <w:r>
        <w:t>FROM orders</w:t>
      </w:r>
    </w:p>
    <w:p w14:paraId="762321B1" w14:textId="77777777" w:rsidR="00D97D2C" w:rsidRDefault="00D97D2C" w:rsidP="00D97D2C">
      <w:pPr>
        <w:pStyle w:val="ListParagraph"/>
      </w:pPr>
      <w:r>
        <w:t xml:space="preserve">WHERE </w:t>
      </w:r>
      <w:proofErr w:type="spellStart"/>
      <w:r>
        <w:t>salesman_id</w:t>
      </w:r>
      <w:proofErr w:type="spellEnd"/>
      <w:r>
        <w:t xml:space="preserve"> = ( SELECT </w:t>
      </w:r>
      <w:proofErr w:type="spellStart"/>
      <w:r>
        <w:t>salesman_id</w:t>
      </w:r>
      <w:proofErr w:type="spellEnd"/>
    </w:p>
    <w:p w14:paraId="3CD06888" w14:textId="77777777" w:rsidR="00D97D2C" w:rsidRDefault="00D97D2C" w:rsidP="00D97D2C">
      <w:pPr>
        <w:pStyle w:val="ListParagraph"/>
      </w:pPr>
      <w:r>
        <w:t xml:space="preserve">                      FROM salesman</w:t>
      </w:r>
    </w:p>
    <w:p w14:paraId="40FDD772" w14:textId="15DF0165" w:rsidR="00D97D2C" w:rsidRDefault="00D97D2C" w:rsidP="00D97D2C">
      <w:pPr>
        <w:pStyle w:val="ListParagraph"/>
      </w:pPr>
      <w:r>
        <w:t xml:space="preserve">                      WHERE name = 'Paul Adam')</w:t>
      </w:r>
    </w:p>
    <w:p w14:paraId="27453604" w14:textId="59937D50" w:rsidR="00D97D2C" w:rsidRDefault="00D97D2C" w:rsidP="00D97D2C"/>
    <w:p w14:paraId="0A3B5017" w14:textId="357D7052" w:rsidR="00D97D2C" w:rsidRPr="00D97D2C" w:rsidRDefault="00D97D2C" w:rsidP="00D97D2C">
      <w:pPr>
        <w:pStyle w:val="ListParagraph"/>
        <w:numPr>
          <w:ilvl w:val="0"/>
          <w:numId w:val="1"/>
        </w:numPr>
      </w:pPr>
      <w:r>
        <w:rPr>
          <w:rFonts w:ascii="Helvetica" w:hAnsi="Helvetica" w:cs="Helvetica"/>
          <w:sz w:val="26"/>
          <w:szCs w:val="26"/>
          <w:shd w:val="clear" w:color="auto" w:fill="FFFFFF"/>
        </w:rPr>
        <w:t>Write a query to display all the orders for the salesman who belongs to the city London.</w:t>
      </w:r>
    </w:p>
    <w:p w14:paraId="284ADB1F" w14:textId="5AC50C3A" w:rsidR="00D97D2C" w:rsidRDefault="00D97D2C" w:rsidP="00D97D2C">
      <w:pPr>
        <w:pStyle w:val="ListParagraph"/>
        <w:rPr>
          <w:rFonts w:ascii="Helvetica" w:hAnsi="Helvetica" w:cs="Helvetica"/>
          <w:sz w:val="26"/>
          <w:szCs w:val="26"/>
          <w:shd w:val="clear" w:color="auto" w:fill="FFFFFF"/>
        </w:rPr>
      </w:pPr>
    </w:p>
    <w:p w14:paraId="73D621D4" w14:textId="77777777" w:rsidR="00D97D2C" w:rsidRDefault="00D97D2C" w:rsidP="00D97D2C">
      <w:pPr>
        <w:pStyle w:val="ListParagraph"/>
      </w:pPr>
      <w:r>
        <w:t>SELECT *</w:t>
      </w:r>
    </w:p>
    <w:p w14:paraId="78DCAFA2" w14:textId="77777777" w:rsidR="00D97D2C" w:rsidRDefault="00D97D2C" w:rsidP="00D97D2C">
      <w:pPr>
        <w:pStyle w:val="ListParagraph"/>
      </w:pPr>
      <w:r>
        <w:t>FROM orders</w:t>
      </w:r>
    </w:p>
    <w:p w14:paraId="454AD02A" w14:textId="77777777" w:rsidR="00D97D2C" w:rsidRDefault="00D97D2C" w:rsidP="00D97D2C">
      <w:pPr>
        <w:pStyle w:val="ListParagraph"/>
      </w:pPr>
      <w:r>
        <w:t xml:space="preserve">WHERE </w:t>
      </w:r>
      <w:proofErr w:type="spellStart"/>
      <w:r>
        <w:t>salesman_id</w:t>
      </w:r>
      <w:proofErr w:type="spellEnd"/>
      <w:r>
        <w:t xml:space="preserve"> = ( SELECT </w:t>
      </w:r>
      <w:proofErr w:type="spellStart"/>
      <w:r>
        <w:t>salesman_id</w:t>
      </w:r>
      <w:proofErr w:type="spellEnd"/>
    </w:p>
    <w:p w14:paraId="6220ADE7" w14:textId="77777777" w:rsidR="00D97D2C" w:rsidRDefault="00D97D2C" w:rsidP="00D97D2C">
      <w:pPr>
        <w:pStyle w:val="ListParagraph"/>
      </w:pPr>
      <w:r>
        <w:t xml:space="preserve">                      FROM salesman</w:t>
      </w:r>
    </w:p>
    <w:p w14:paraId="5472F059" w14:textId="47757D00" w:rsidR="00D97D2C" w:rsidRDefault="00D97D2C" w:rsidP="00D97D2C">
      <w:pPr>
        <w:pStyle w:val="ListParagraph"/>
      </w:pPr>
      <w:r>
        <w:t xml:space="preserve">                      WHERE city = 'London')</w:t>
      </w:r>
    </w:p>
    <w:p w14:paraId="014939A1" w14:textId="38EC2B78" w:rsidR="00D97D2C" w:rsidRDefault="00D97D2C" w:rsidP="00D97D2C"/>
    <w:p w14:paraId="574C7B53" w14:textId="778FE6BE" w:rsidR="00D97D2C" w:rsidRPr="00D97D2C" w:rsidRDefault="00D97D2C" w:rsidP="00D97D2C">
      <w:pPr>
        <w:pStyle w:val="ListParagraph"/>
        <w:numPr>
          <w:ilvl w:val="0"/>
          <w:numId w:val="1"/>
        </w:numPr>
      </w:pPr>
      <w:r>
        <w:rPr>
          <w:rFonts w:ascii="Helvetica" w:hAnsi="Helvetica" w:cs="Helvetica"/>
          <w:sz w:val="26"/>
          <w:szCs w:val="26"/>
          <w:shd w:val="clear" w:color="auto" w:fill="FFFFFF"/>
        </w:rPr>
        <w:t>Write a query to find all the orders issued against the salesman who may works for customer whose id is 3007.</w:t>
      </w:r>
    </w:p>
    <w:p w14:paraId="66940CD8" w14:textId="58BDAF95" w:rsidR="00D97D2C" w:rsidRDefault="00D97D2C" w:rsidP="00D97D2C">
      <w:pPr>
        <w:pStyle w:val="ListParagraph"/>
        <w:rPr>
          <w:rFonts w:ascii="Helvetica" w:hAnsi="Helvetica" w:cs="Helvetica"/>
          <w:sz w:val="26"/>
          <w:szCs w:val="26"/>
          <w:shd w:val="clear" w:color="auto" w:fill="FFFFFF"/>
        </w:rPr>
      </w:pPr>
    </w:p>
    <w:p w14:paraId="47D1EB27" w14:textId="77777777" w:rsidR="00D97D2C" w:rsidRDefault="00D97D2C" w:rsidP="00D97D2C">
      <w:pPr>
        <w:pStyle w:val="ListParagraph"/>
      </w:pPr>
      <w:r>
        <w:t>SELECT *</w:t>
      </w:r>
    </w:p>
    <w:p w14:paraId="5B370C66" w14:textId="77777777" w:rsidR="00D97D2C" w:rsidRDefault="00D97D2C" w:rsidP="00D97D2C">
      <w:pPr>
        <w:pStyle w:val="ListParagraph"/>
      </w:pPr>
      <w:r>
        <w:t>FROM orders</w:t>
      </w:r>
    </w:p>
    <w:p w14:paraId="69E38350" w14:textId="77777777" w:rsidR="00D97D2C" w:rsidRDefault="00D97D2C" w:rsidP="00D97D2C">
      <w:pPr>
        <w:pStyle w:val="ListParagraph"/>
      </w:pPr>
      <w:r>
        <w:t xml:space="preserve">WHERE </w:t>
      </w:r>
      <w:proofErr w:type="spellStart"/>
      <w:r>
        <w:t>salesman_id</w:t>
      </w:r>
      <w:proofErr w:type="spellEnd"/>
      <w:r>
        <w:t xml:space="preserve"> = ( SELECT DISTINCT </w:t>
      </w:r>
      <w:proofErr w:type="spellStart"/>
      <w:r>
        <w:t>salesman_id</w:t>
      </w:r>
      <w:proofErr w:type="spellEnd"/>
    </w:p>
    <w:p w14:paraId="5831813B" w14:textId="77777777" w:rsidR="00D97D2C" w:rsidRDefault="00D97D2C" w:rsidP="00D97D2C">
      <w:pPr>
        <w:pStyle w:val="ListParagraph"/>
      </w:pPr>
      <w:r>
        <w:t xml:space="preserve">                       FROM orders</w:t>
      </w:r>
    </w:p>
    <w:p w14:paraId="0005BD4D" w14:textId="38171A09" w:rsidR="00D97D2C" w:rsidRDefault="00D97D2C" w:rsidP="00D97D2C">
      <w:pPr>
        <w:pStyle w:val="ListParagraph"/>
      </w:pPr>
      <w:r>
        <w:t xml:space="preserve">                       WHERE </w:t>
      </w:r>
      <w:proofErr w:type="spellStart"/>
      <w:r>
        <w:t>customer_id</w:t>
      </w:r>
      <w:proofErr w:type="spellEnd"/>
      <w:r>
        <w:t xml:space="preserve"> = 3007)</w:t>
      </w:r>
    </w:p>
    <w:p w14:paraId="694EAD80" w14:textId="4B47F96E" w:rsidR="00D97D2C" w:rsidRDefault="00D97D2C" w:rsidP="00D97D2C"/>
    <w:p w14:paraId="2338C3D5" w14:textId="550106D6" w:rsidR="00D97D2C" w:rsidRPr="00D97D2C" w:rsidRDefault="00D97D2C" w:rsidP="00D97D2C">
      <w:pPr>
        <w:pStyle w:val="ListParagraph"/>
        <w:numPr>
          <w:ilvl w:val="0"/>
          <w:numId w:val="1"/>
        </w:numPr>
      </w:pPr>
      <w:r>
        <w:rPr>
          <w:rFonts w:ascii="Helvetica" w:hAnsi="Helvetica" w:cs="Helvetica"/>
          <w:sz w:val="26"/>
          <w:szCs w:val="26"/>
          <w:shd w:val="clear" w:color="auto" w:fill="FFFFFF"/>
        </w:rPr>
        <w:t>Write a query to display all the orders which values are greater than the average order value for 10th October 2012.</w:t>
      </w:r>
    </w:p>
    <w:p w14:paraId="23701BAE" w14:textId="1EE2B72F" w:rsidR="00D97D2C" w:rsidRDefault="00D97D2C" w:rsidP="00D97D2C">
      <w:pPr>
        <w:pStyle w:val="ListParagraph"/>
        <w:rPr>
          <w:rFonts w:ascii="Helvetica" w:hAnsi="Helvetica" w:cs="Helvetica"/>
          <w:sz w:val="26"/>
          <w:szCs w:val="26"/>
          <w:shd w:val="clear" w:color="auto" w:fill="FFFFFF"/>
        </w:rPr>
      </w:pPr>
    </w:p>
    <w:p w14:paraId="6D3CA7BD" w14:textId="77777777" w:rsidR="00D97D2C" w:rsidRDefault="00D97D2C" w:rsidP="00D97D2C">
      <w:pPr>
        <w:pStyle w:val="ListParagraph"/>
      </w:pPr>
      <w:r>
        <w:t>SELECT *</w:t>
      </w:r>
    </w:p>
    <w:p w14:paraId="4AFBF41F" w14:textId="77777777" w:rsidR="00D97D2C" w:rsidRDefault="00D97D2C" w:rsidP="00D97D2C">
      <w:pPr>
        <w:pStyle w:val="ListParagraph"/>
      </w:pPr>
      <w:r>
        <w:t>FROM orders</w:t>
      </w:r>
    </w:p>
    <w:p w14:paraId="3ED129D8" w14:textId="77777777" w:rsidR="00D97D2C" w:rsidRDefault="00D97D2C" w:rsidP="00D97D2C">
      <w:pPr>
        <w:pStyle w:val="ListParagraph"/>
      </w:pPr>
      <w:r>
        <w:t xml:space="preserve">WHERE </w:t>
      </w:r>
      <w:proofErr w:type="spellStart"/>
      <w:r>
        <w:t>purch_amt</w:t>
      </w:r>
      <w:proofErr w:type="spellEnd"/>
      <w:r>
        <w:t xml:space="preserve"> &gt; ( SELECT AVG(</w:t>
      </w:r>
      <w:proofErr w:type="spellStart"/>
      <w:r>
        <w:t>purch_amt</w:t>
      </w:r>
      <w:proofErr w:type="spellEnd"/>
      <w:r>
        <w:t>)</w:t>
      </w:r>
    </w:p>
    <w:p w14:paraId="793F227A" w14:textId="77777777" w:rsidR="00D97D2C" w:rsidRDefault="00D97D2C" w:rsidP="00D97D2C">
      <w:pPr>
        <w:pStyle w:val="ListParagraph"/>
      </w:pPr>
      <w:r>
        <w:t xml:space="preserve">                    FROM orders</w:t>
      </w:r>
    </w:p>
    <w:p w14:paraId="7A9A38CC" w14:textId="42F16D6F" w:rsidR="00D97D2C" w:rsidRDefault="00D97D2C" w:rsidP="00D97D2C">
      <w:pPr>
        <w:pStyle w:val="ListParagraph"/>
      </w:pPr>
      <w:r>
        <w:t xml:space="preserve">                    WHERE </w:t>
      </w:r>
      <w:proofErr w:type="spellStart"/>
      <w:r>
        <w:t>ord_date</w:t>
      </w:r>
      <w:proofErr w:type="spellEnd"/>
      <w:r>
        <w:t xml:space="preserve"> = '2012-10-10')</w:t>
      </w:r>
    </w:p>
    <w:p w14:paraId="43000401" w14:textId="138FBFDF" w:rsidR="00D97D2C" w:rsidRDefault="00D97D2C" w:rsidP="00D97D2C"/>
    <w:p w14:paraId="0CC080AB" w14:textId="7ADD9602" w:rsidR="00D97D2C" w:rsidRPr="00D97D2C" w:rsidRDefault="00D97D2C" w:rsidP="00D97D2C">
      <w:pPr>
        <w:pStyle w:val="ListParagraph"/>
        <w:numPr>
          <w:ilvl w:val="0"/>
          <w:numId w:val="1"/>
        </w:numPr>
      </w:pPr>
      <w:r>
        <w:rPr>
          <w:rFonts w:ascii="Helvetica" w:hAnsi="Helvetica" w:cs="Helvetica"/>
          <w:sz w:val="26"/>
          <w:szCs w:val="26"/>
          <w:shd w:val="clear" w:color="auto" w:fill="FFFFFF"/>
        </w:rPr>
        <w:t xml:space="preserve">Write a query to find all orders attributed to a salesman in New </w:t>
      </w:r>
      <w:proofErr w:type="spellStart"/>
      <w:r>
        <w:rPr>
          <w:rFonts w:ascii="Helvetica" w:hAnsi="Helvetica" w:cs="Helvetica"/>
          <w:sz w:val="26"/>
          <w:szCs w:val="26"/>
          <w:shd w:val="clear" w:color="auto" w:fill="FFFFFF"/>
        </w:rPr>
        <w:t>york</w:t>
      </w:r>
      <w:proofErr w:type="spellEnd"/>
      <w:r>
        <w:rPr>
          <w:rFonts w:ascii="Helvetica" w:hAnsi="Helvetica" w:cs="Helvetica"/>
          <w:sz w:val="26"/>
          <w:szCs w:val="26"/>
          <w:shd w:val="clear" w:color="auto" w:fill="FFFFFF"/>
        </w:rPr>
        <w:t>.</w:t>
      </w:r>
    </w:p>
    <w:p w14:paraId="21D0B4E7" w14:textId="2C977087" w:rsidR="00D97D2C" w:rsidRDefault="00D97D2C" w:rsidP="00D97D2C">
      <w:pPr>
        <w:pStyle w:val="ListParagraph"/>
        <w:rPr>
          <w:rFonts w:ascii="Helvetica" w:hAnsi="Helvetica" w:cs="Helvetica"/>
          <w:sz w:val="26"/>
          <w:szCs w:val="26"/>
          <w:shd w:val="clear" w:color="auto" w:fill="FFFFFF"/>
        </w:rPr>
      </w:pPr>
    </w:p>
    <w:p w14:paraId="7C997E4A" w14:textId="77777777" w:rsidR="00D97D2C" w:rsidRDefault="00D97D2C" w:rsidP="00D97D2C">
      <w:pPr>
        <w:pStyle w:val="ListParagraph"/>
      </w:pPr>
      <w:r>
        <w:t>SELECT *</w:t>
      </w:r>
    </w:p>
    <w:p w14:paraId="278ED4C5" w14:textId="77777777" w:rsidR="00D97D2C" w:rsidRDefault="00D97D2C" w:rsidP="00D97D2C">
      <w:pPr>
        <w:pStyle w:val="ListParagraph"/>
      </w:pPr>
      <w:r>
        <w:t>FROM orders</w:t>
      </w:r>
    </w:p>
    <w:p w14:paraId="2D855505" w14:textId="77777777" w:rsidR="00D97D2C" w:rsidRDefault="00D97D2C" w:rsidP="00D97D2C">
      <w:pPr>
        <w:pStyle w:val="ListParagraph"/>
      </w:pPr>
      <w:r>
        <w:t xml:space="preserve">WHERE </w:t>
      </w:r>
      <w:proofErr w:type="spellStart"/>
      <w:r>
        <w:t>salesman_id</w:t>
      </w:r>
      <w:proofErr w:type="spellEnd"/>
      <w:r>
        <w:t xml:space="preserve"> = ( SELECT </w:t>
      </w:r>
      <w:proofErr w:type="spellStart"/>
      <w:r>
        <w:t>salesman_id</w:t>
      </w:r>
      <w:proofErr w:type="spellEnd"/>
    </w:p>
    <w:p w14:paraId="6F1B7748" w14:textId="77777777" w:rsidR="00D97D2C" w:rsidRDefault="00D97D2C" w:rsidP="00D97D2C">
      <w:pPr>
        <w:pStyle w:val="ListParagraph"/>
      </w:pPr>
      <w:r>
        <w:t xml:space="preserve">                      FROM salesman</w:t>
      </w:r>
    </w:p>
    <w:p w14:paraId="48C4B6CC" w14:textId="44ED45C6" w:rsidR="00D97D2C" w:rsidRDefault="00D97D2C" w:rsidP="00D97D2C">
      <w:pPr>
        <w:pStyle w:val="ListParagraph"/>
      </w:pPr>
      <w:r>
        <w:t xml:space="preserve">                      WHERE city = 'New York')</w:t>
      </w:r>
    </w:p>
    <w:p w14:paraId="5D9AA7A0" w14:textId="6801B43C" w:rsidR="00D97D2C" w:rsidRDefault="00D97D2C" w:rsidP="00D97D2C"/>
    <w:p w14:paraId="246C5244" w14:textId="2C2EB4E6" w:rsidR="00D97D2C" w:rsidRPr="00DC52C5" w:rsidRDefault="00DC52C5" w:rsidP="00D97D2C">
      <w:pPr>
        <w:pStyle w:val="ListParagraph"/>
        <w:numPr>
          <w:ilvl w:val="0"/>
          <w:numId w:val="1"/>
        </w:numPr>
      </w:pPr>
      <w:r>
        <w:rPr>
          <w:rFonts w:ascii="Helvetica" w:hAnsi="Helvetica" w:cs="Helvetica"/>
          <w:sz w:val="26"/>
          <w:szCs w:val="26"/>
          <w:shd w:val="clear" w:color="auto" w:fill="FFFFFF"/>
        </w:rPr>
        <w:t>Write a query to display the commission of all the salesmen servicing customers in Paris.</w:t>
      </w:r>
    </w:p>
    <w:p w14:paraId="5EE83EBA" w14:textId="0EBB452F" w:rsidR="00DC52C5" w:rsidRDefault="00DC52C5" w:rsidP="00DC52C5">
      <w:pPr>
        <w:pStyle w:val="ListParagraph"/>
        <w:rPr>
          <w:rFonts w:ascii="Helvetica" w:hAnsi="Helvetica" w:cs="Helvetica"/>
          <w:sz w:val="26"/>
          <w:szCs w:val="26"/>
          <w:shd w:val="clear" w:color="auto" w:fill="FFFFFF"/>
        </w:rPr>
      </w:pPr>
    </w:p>
    <w:p w14:paraId="02DE73D5" w14:textId="77777777" w:rsidR="00DC52C5" w:rsidRDefault="00DC52C5" w:rsidP="00DC52C5">
      <w:pPr>
        <w:pStyle w:val="ListParagraph"/>
      </w:pPr>
      <w:r>
        <w:t>SELECT commission</w:t>
      </w:r>
    </w:p>
    <w:p w14:paraId="2B0E749E" w14:textId="77777777" w:rsidR="00DC52C5" w:rsidRDefault="00DC52C5" w:rsidP="00DC52C5">
      <w:pPr>
        <w:pStyle w:val="ListParagraph"/>
      </w:pPr>
      <w:r>
        <w:t>FROM salesman</w:t>
      </w:r>
    </w:p>
    <w:p w14:paraId="649C9AC1" w14:textId="77777777" w:rsidR="00DC52C5" w:rsidRDefault="00DC52C5" w:rsidP="00DC52C5">
      <w:pPr>
        <w:pStyle w:val="ListParagraph"/>
      </w:pPr>
      <w:r>
        <w:t xml:space="preserve">WHERE </w:t>
      </w:r>
      <w:proofErr w:type="spellStart"/>
      <w:r>
        <w:t>salesman_id</w:t>
      </w:r>
      <w:proofErr w:type="spellEnd"/>
      <w:r>
        <w:t xml:space="preserve"> = ( SELECT </w:t>
      </w:r>
      <w:proofErr w:type="spellStart"/>
      <w:r>
        <w:t>salesman_id</w:t>
      </w:r>
      <w:proofErr w:type="spellEnd"/>
    </w:p>
    <w:p w14:paraId="66E9C849" w14:textId="77777777" w:rsidR="00DC52C5" w:rsidRDefault="00DC52C5" w:rsidP="00DC52C5">
      <w:pPr>
        <w:pStyle w:val="ListParagraph"/>
      </w:pPr>
      <w:r>
        <w:t xml:space="preserve">                      FROM customer</w:t>
      </w:r>
    </w:p>
    <w:p w14:paraId="4159C6DC" w14:textId="1B274B9E" w:rsidR="00DC52C5" w:rsidRDefault="00DC52C5" w:rsidP="00DC52C5">
      <w:pPr>
        <w:pStyle w:val="ListParagraph"/>
      </w:pPr>
      <w:r>
        <w:t xml:space="preserve">                      WHERE city = 'Paris')</w:t>
      </w:r>
    </w:p>
    <w:p w14:paraId="4D8CBF91" w14:textId="6F23E632" w:rsidR="00DC52C5" w:rsidRDefault="00DC52C5" w:rsidP="00DC52C5"/>
    <w:p w14:paraId="4F42F909" w14:textId="59274F5A" w:rsidR="00DC52C5" w:rsidRPr="00DC52C5" w:rsidRDefault="00DC52C5" w:rsidP="00DC52C5">
      <w:pPr>
        <w:pStyle w:val="ListParagraph"/>
        <w:numPr>
          <w:ilvl w:val="0"/>
          <w:numId w:val="1"/>
        </w:numPr>
      </w:pPr>
      <w:r>
        <w:rPr>
          <w:rFonts w:ascii="Helvetica" w:hAnsi="Helvetica" w:cs="Helvetica"/>
          <w:sz w:val="26"/>
          <w:szCs w:val="26"/>
          <w:shd w:val="clear" w:color="auto" w:fill="FFFFFF"/>
        </w:rPr>
        <w:t xml:space="preserve">Write a query to display all the customers whose id is 2001 </w:t>
      </w:r>
      <w:proofErr w:type="spellStart"/>
      <w:r>
        <w:rPr>
          <w:rFonts w:ascii="Helvetica" w:hAnsi="Helvetica" w:cs="Helvetica"/>
          <w:sz w:val="26"/>
          <w:szCs w:val="26"/>
          <w:shd w:val="clear" w:color="auto" w:fill="FFFFFF"/>
        </w:rPr>
        <w:t>bellow</w:t>
      </w:r>
      <w:proofErr w:type="spellEnd"/>
      <w:r>
        <w:rPr>
          <w:rFonts w:ascii="Helvetica" w:hAnsi="Helvetica" w:cs="Helvetica"/>
          <w:sz w:val="26"/>
          <w:szCs w:val="26"/>
          <w:shd w:val="clear" w:color="auto" w:fill="FFFFFF"/>
        </w:rPr>
        <w:t xml:space="preserve"> the salesman ID of Mc Lyon.</w:t>
      </w:r>
    </w:p>
    <w:p w14:paraId="541C1D51" w14:textId="559D7C4C" w:rsidR="00DC52C5" w:rsidRDefault="00DC52C5" w:rsidP="00DC52C5">
      <w:pPr>
        <w:pStyle w:val="ListParagraph"/>
        <w:rPr>
          <w:rFonts w:ascii="Helvetica" w:hAnsi="Helvetica" w:cs="Helvetica"/>
          <w:sz w:val="26"/>
          <w:szCs w:val="26"/>
          <w:shd w:val="clear" w:color="auto" w:fill="FFFFFF"/>
        </w:rPr>
      </w:pPr>
    </w:p>
    <w:p w14:paraId="70C63213" w14:textId="77777777" w:rsidR="00DC52C5" w:rsidRDefault="00DC52C5" w:rsidP="00DC52C5">
      <w:pPr>
        <w:pStyle w:val="ListParagraph"/>
      </w:pPr>
      <w:r>
        <w:t>SELECT *</w:t>
      </w:r>
    </w:p>
    <w:p w14:paraId="7E7C08A6" w14:textId="77777777" w:rsidR="00DC52C5" w:rsidRDefault="00DC52C5" w:rsidP="00DC52C5">
      <w:pPr>
        <w:pStyle w:val="ListParagraph"/>
      </w:pPr>
      <w:r>
        <w:t>FROM customer</w:t>
      </w:r>
    </w:p>
    <w:p w14:paraId="7764C1E9" w14:textId="77777777" w:rsidR="00DC52C5" w:rsidRDefault="00DC52C5" w:rsidP="00DC52C5">
      <w:pPr>
        <w:pStyle w:val="ListParagraph"/>
      </w:pPr>
      <w:r>
        <w:t xml:space="preserve">WHERE </w:t>
      </w:r>
      <w:proofErr w:type="spellStart"/>
      <w:r>
        <w:t>customer_id</w:t>
      </w:r>
      <w:proofErr w:type="spellEnd"/>
      <w:r>
        <w:t xml:space="preserve"> = ( SELECT </w:t>
      </w:r>
      <w:proofErr w:type="spellStart"/>
      <w:r>
        <w:t>salesman_id</w:t>
      </w:r>
      <w:proofErr w:type="spellEnd"/>
      <w:r>
        <w:t xml:space="preserve"> - 2001</w:t>
      </w:r>
    </w:p>
    <w:p w14:paraId="6F70005A" w14:textId="77777777" w:rsidR="00DC52C5" w:rsidRDefault="00DC52C5" w:rsidP="00DC52C5">
      <w:pPr>
        <w:pStyle w:val="ListParagraph"/>
      </w:pPr>
      <w:r>
        <w:t xml:space="preserve">                    FROM salesman</w:t>
      </w:r>
    </w:p>
    <w:p w14:paraId="15B66194" w14:textId="0EFE6E23" w:rsidR="00DC52C5" w:rsidRDefault="00DC52C5" w:rsidP="00DC52C5">
      <w:pPr>
        <w:pStyle w:val="ListParagraph"/>
      </w:pPr>
      <w:r>
        <w:t xml:space="preserve">                    WHERE name = 'Mc Lyon')</w:t>
      </w:r>
    </w:p>
    <w:p w14:paraId="51D3E053" w14:textId="76651EB3" w:rsidR="00DC52C5" w:rsidRDefault="00DC52C5" w:rsidP="00DC52C5"/>
    <w:p w14:paraId="2057BBB4" w14:textId="7ECAF11E" w:rsidR="00DC52C5" w:rsidRPr="00AC2A6E" w:rsidRDefault="00AC2A6E" w:rsidP="00DC52C5">
      <w:pPr>
        <w:pStyle w:val="ListParagraph"/>
        <w:numPr>
          <w:ilvl w:val="0"/>
          <w:numId w:val="1"/>
        </w:numPr>
      </w:pPr>
      <w:r>
        <w:rPr>
          <w:rFonts w:ascii="Helvetica" w:hAnsi="Helvetica" w:cs="Helvetica"/>
          <w:sz w:val="26"/>
          <w:szCs w:val="26"/>
          <w:shd w:val="clear" w:color="auto" w:fill="FFFFFF"/>
        </w:rPr>
        <w:t>Write a query to count the customers with grades above New York's average. </w:t>
      </w:r>
    </w:p>
    <w:p w14:paraId="4A9114F1" w14:textId="3ADD43EF" w:rsidR="00AC2A6E" w:rsidRDefault="00AC2A6E" w:rsidP="00AC2A6E">
      <w:pPr>
        <w:pStyle w:val="ListParagraph"/>
        <w:rPr>
          <w:rFonts w:ascii="Helvetica" w:hAnsi="Helvetica" w:cs="Helvetica"/>
          <w:sz w:val="26"/>
          <w:szCs w:val="26"/>
          <w:shd w:val="clear" w:color="auto" w:fill="FFFFFF"/>
        </w:rPr>
      </w:pPr>
    </w:p>
    <w:p w14:paraId="22359A12" w14:textId="77777777" w:rsidR="00AC2A6E" w:rsidRDefault="00AC2A6E" w:rsidP="00AC2A6E">
      <w:pPr>
        <w:pStyle w:val="ListParagraph"/>
      </w:pPr>
      <w:r>
        <w:t>SELECT grade, COUNT (*)</w:t>
      </w:r>
    </w:p>
    <w:p w14:paraId="7D647875" w14:textId="77777777" w:rsidR="00AC2A6E" w:rsidRDefault="00AC2A6E" w:rsidP="00AC2A6E">
      <w:pPr>
        <w:pStyle w:val="ListParagraph"/>
      </w:pPr>
      <w:r>
        <w:t>FROM customer</w:t>
      </w:r>
    </w:p>
    <w:p w14:paraId="126E0B21" w14:textId="77777777" w:rsidR="00AC2A6E" w:rsidRDefault="00AC2A6E" w:rsidP="00AC2A6E">
      <w:pPr>
        <w:pStyle w:val="ListParagraph"/>
      </w:pPr>
      <w:r>
        <w:t>GROUP BY grade</w:t>
      </w:r>
    </w:p>
    <w:p w14:paraId="22ADB6C0" w14:textId="77777777" w:rsidR="00AC2A6E" w:rsidRDefault="00AC2A6E" w:rsidP="00AC2A6E">
      <w:pPr>
        <w:pStyle w:val="ListParagraph"/>
      </w:pPr>
      <w:r>
        <w:t>HAVING grade &gt; ( SELECT AVG(grade)</w:t>
      </w:r>
    </w:p>
    <w:p w14:paraId="7D489B58" w14:textId="77777777" w:rsidR="00AC2A6E" w:rsidRDefault="00AC2A6E" w:rsidP="00AC2A6E">
      <w:pPr>
        <w:pStyle w:val="ListParagraph"/>
      </w:pPr>
      <w:r>
        <w:t xml:space="preserve">                 FROM customer</w:t>
      </w:r>
    </w:p>
    <w:p w14:paraId="5583EE41" w14:textId="72DFDB79" w:rsidR="00AC2A6E" w:rsidRDefault="00AC2A6E" w:rsidP="00AC2A6E">
      <w:pPr>
        <w:pStyle w:val="ListParagraph"/>
      </w:pPr>
      <w:r>
        <w:t xml:space="preserve">                 WHERE city = 'New York');</w:t>
      </w:r>
    </w:p>
    <w:p w14:paraId="10F39AC2" w14:textId="4F39D779" w:rsidR="00AC2A6E" w:rsidRDefault="00AC2A6E" w:rsidP="00AC2A6E"/>
    <w:p w14:paraId="790C137F" w14:textId="0229B637" w:rsidR="00AC2A6E" w:rsidRPr="00AC2A6E" w:rsidRDefault="00AC2A6E" w:rsidP="00AC2A6E">
      <w:pPr>
        <w:pStyle w:val="ListParagraph"/>
        <w:numPr>
          <w:ilvl w:val="0"/>
          <w:numId w:val="1"/>
        </w:numPr>
      </w:pPr>
      <w:r>
        <w:rPr>
          <w:rFonts w:ascii="Helvetica" w:hAnsi="Helvetica" w:cs="Helvetica"/>
          <w:sz w:val="26"/>
          <w:szCs w:val="26"/>
          <w:shd w:val="clear" w:color="auto" w:fill="FFFFFF"/>
        </w:rPr>
        <w:t>Write a query to extract the data from the orders table for those salesman who earned the maximum commission.</w:t>
      </w:r>
    </w:p>
    <w:p w14:paraId="154002CC" w14:textId="53B80309" w:rsidR="00AC2A6E" w:rsidRDefault="00AC2A6E" w:rsidP="00AC2A6E">
      <w:pPr>
        <w:pStyle w:val="ListParagraph"/>
        <w:rPr>
          <w:rFonts w:ascii="Helvetica" w:hAnsi="Helvetica" w:cs="Helvetica"/>
          <w:sz w:val="26"/>
          <w:szCs w:val="26"/>
          <w:shd w:val="clear" w:color="auto" w:fill="FFFFFF"/>
        </w:rPr>
      </w:pPr>
    </w:p>
    <w:p w14:paraId="61F63A4A" w14:textId="77777777" w:rsidR="0027298E" w:rsidRDefault="0027298E" w:rsidP="0027298E">
      <w:pPr>
        <w:pStyle w:val="ListParagraph"/>
      </w:pPr>
      <w:r>
        <w:lastRenderedPageBreak/>
        <w:t xml:space="preserve">SELECT </w:t>
      </w:r>
      <w:proofErr w:type="spellStart"/>
      <w:r>
        <w:t>ord_no</w:t>
      </w:r>
      <w:proofErr w:type="spellEnd"/>
      <w:r>
        <w:t xml:space="preserve">, </w:t>
      </w:r>
      <w:proofErr w:type="spellStart"/>
      <w:r>
        <w:t>purch_amt</w:t>
      </w:r>
      <w:proofErr w:type="spellEnd"/>
      <w:r>
        <w:t xml:space="preserve">, </w:t>
      </w:r>
      <w:proofErr w:type="spellStart"/>
      <w:r>
        <w:t>ord_date</w:t>
      </w:r>
      <w:proofErr w:type="spellEnd"/>
      <w:r>
        <w:t xml:space="preserve">, </w:t>
      </w:r>
      <w:proofErr w:type="spellStart"/>
      <w:r>
        <w:t>salesman_id</w:t>
      </w:r>
      <w:proofErr w:type="spellEnd"/>
      <w:r>
        <w:t xml:space="preserve"> </w:t>
      </w:r>
    </w:p>
    <w:p w14:paraId="3E271CCC" w14:textId="77777777" w:rsidR="0027298E" w:rsidRDefault="0027298E" w:rsidP="0027298E">
      <w:pPr>
        <w:pStyle w:val="ListParagraph"/>
      </w:pPr>
      <w:r>
        <w:t>FROM orders</w:t>
      </w:r>
    </w:p>
    <w:p w14:paraId="7D8897DF" w14:textId="77777777" w:rsidR="0027298E" w:rsidRDefault="0027298E" w:rsidP="0027298E">
      <w:pPr>
        <w:pStyle w:val="ListParagraph"/>
      </w:pPr>
      <w:r>
        <w:t xml:space="preserve">WHERE </w:t>
      </w:r>
      <w:proofErr w:type="spellStart"/>
      <w:r>
        <w:t>salesman_id</w:t>
      </w:r>
      <w:proofErr w:type="spellEnd"/>
      <w:r>
        <w:t xml:space="preserve"> = (SELECT </w:t>
      </w:r>
      <w:proofErr w:type="spellStart"/>
      <w:r>
        <w:t>salesman_id</w:t>
      </w:r>
      <w:proofErr w:type="spellEnd"/>
      <w:r>
        <w:t xml:space="preserve"> </w:t>
      </w:r>
    </w:p>
    <w:p w14:paraId="7C373713" w14:textId="77777777" w:rsidR="0027298E" w:rsidRDefault="0027298E" w:rsidP="0027298E">
      <w:pPr>
        <w:pStyle w:val="ListParagraph"/>
      </w:pPr>
      <w:r>
        <w:t xml:space="preserve">                     FROM salesman</w:t>
      </w:r>
    </w:p>
    <w:p w14:paraId="6D48D7D9" w14:textId="77777777" w:rsidR="0027298E" w:rsidRDefault="0027298E" w:rsidP="0027298E">
      <w:pPr>
        <w:pStyle w:val="ListParagraph"/>
      </w:pPr>
      <w:r>
        <w:t xml:space="preserve">                     WHERE commission = ( SELECT MAX(commission)</w:t>
      </w:r>
    </w:p>
    <w:p w14:paraId="55594038" w14:textId="3983938D" w:rsidR="00AC2A6E" w:rsidRDefault="0027298E" w:rsidP="0027298E">
      <w:pPr>
        <w:pStyle w:val="ListParagraph"/>
      </w:pPr>
      <w:r>
        <w:t xml:space="preserve">                                          FROM salesman) )</w:t>
      </w:r>
    </w:p>
    <w:p w14:paraId="07C06C08" w14:textId="67FA10C1" w:rsidR="0027298E" w:rsidRDefault="0027298E" w:rsidP="0027298E"/>
    <w:p w14:paraId="7F61AE3A" w14:textId="082B5B03" w:rsidR="0027298E" w:rsidRPr="0027298E" w:rsidRDefault="0027298E" w:rsidP="0027298E">
      <w:pPr>
        <w:pStyle w:val="ListParagraph"/>
        <w:numPr>
          <w:ilvl w:val="0"/>
          <w:numId w:val="1"/>
        </w:numPr>
      </w:pPr>
      <w:r>
        <w:rPr>
          <w:rFonts w:ascii="Helvetica" w:hAnsi="Helvetica" w:cs="Helvetica"/>
          <w:sz w:val="26"/>
          <w:szCs w:val="26"/>
          <w:shd w:val="clear" w:color="auto" w:fill="FFFFFF"/>
        </w:rPr>
        <w:t>Write a query to display all the customers with orders issued on date 17th August, 2012.</w:t>
      </w:r>
    </w:p>
    <w:p w14:paraId="024F2B4E" w14:textId="323CFF11" w:rsidR="0027298E" w:rsidRDefault="0027298E" w:rsidP="0027298E">
      <w:pPr>
        <w:pStyle w:val="ListParagraph"/>
        <w:rPr>
          <w:rFonts w:ascii="Helvetica" w:hAnsi="Helvetica" w:cs="Helvetica"/>
          <w:sz w:val="26"/>
          <w:szCs w:val="26"/>
          <w:shd w:val="clear" w:color="auto" w:fill="FFFFFF"/>
        </w:rPr>
      </w:pPr>
    </w:p>
    <w:p w14:paraId="4C69BE23" w14:textId="77777777" w:rsidR="0027298E" w:rsidRDefault="0027298E" w:rsidP="0027298E">
      <w:pPr>
        <w:pStyle w:val="ListParagraph"/>
      </w:pPr>
      <w:r>
        <w:t>SELECT *</w:t>
      </w:r>
    </w:p>
    <w:p w14:paraId="0FB016D7" w14:textId="77777777" w:rsidR="0027298E" w:rsidRDefault="0027298E" w:rsidP="0027298E">
      <w:pPr>
        <w:pStyle w:val="ListParagraph"/>
      </w:pPr>
      <w:r>
        <w:t>FROM customer</w:t>
      </w:r>
    </w:p>
    <w:p w14:paraId="7168EC93" w14:textId="77777777" w:rsidR="0027298E" w:rsidRDefault="0027298E" w:rsidP="0027298E">
      <w:pPr>
        <w:pStyle w:val="ListParagraph"/>
      </w:pPr>
      <w:r>
        <w:t xml:space="preserve">WHERE </w:t>
      </w:r>
      <w:proofErr w:type="spellStart"/>
      <w:r>
        <w:t>customer_id</w:t>
      </w:r>
      <w:proofErr w:type="spellEnd"/>
      <w:r>
        <w:t xml:space="preserve"> IN ( SELECT </w:t>
      </w:r>
      <w:proofErr w:type="spellStart"/>
      <w:r>
        <w:t>customer_id</w:t>
      </w:r>
      <w:proofErr w:type="spellEnd"/>
    </w:p>
    <w:p w14:paraId="6148C5A0" w14:textId="77777777" w:rsidR="0027298E" w:rsidRDefault="0027298E" w:rsidP="0027298E">
      <w:pPr>
        <w:pStyle w:val="ListParagraph"/>
      </w:pPr>
      <w:r>
        <w:t xml:space="preserve">                       FROM orders</w:t>
      </w:r>
    </w:p>
    <w:p w14:paraId="6911FDB3" w14:textId="09777B5E" w:rsidR="0027298E" w:rsidRDefault="0027298E" w:rsidP="0027298E">
      <w:pPr>
        <w:pStyle w:val="ListParagraph"/>
      </w:pPr>
      <w:r>
        <w:t xml:space="preserve">                       WHERE </w:t>
      </w:r>
      <w:proofErr w:type="spellStart"/>
      <w:r>
        <w:t>ord_date</w:t>
      </w:r>
      <w:proofErr w:type="spellEnd"/>
      <w:r>
        <w:t xml:space="preserve"> = '2012-08-17' )</w:t>
      </w:r>
    </w:p>
    <w:p w14:paraId="47C46EE2" w14:textId="7A9E1BA9" w:rsidR="0027298E" w:rsidRDefault="0027298E" w:rsidP="0027298E"/>
    <w:p w14:paraId="1E980C6C" w14:textId="65710D8C" w:rsidR="0027298E" w:rsidRPr="0027298E" w:rsidRDefault="0027298E" w:rsidP="0027298E">
      <w:pPr>
        <w:pStyle w:val="ListParagraph"/>
        <w:numPr>
          <w:ilvl w:val="0"/>
          <w:numId w:val="1"/>
        </w:numPr>
      </w:pPr>
      <w:r>
        <w:rPr>
          <w:rFonts w:ascii="Helvetica" w:hAnsi="Helvetica" w:cs="Helvetica"/>
          <w:sz w:val="26"/>
          <w:szCs w:val="26"/>
          <w:shd w:val="clear" w:color="auto" w:fill="FFFFFF"/>
        </w:rPr>
        <w:t>Write a query to find the name and numbers of all salesmen who had more than one customer.</w:t>
      </w:r>
    </w:p>
    <w:p w14:paraId="3D2192B8" w14:textId="4C06807F" w:rsidR="0027298E" w:rsidRDefault="0027298E" w:rsidP="0027298E">
      <w:pPr>
        <w:pStyle w:val="ListParagraph"/>
        <w:rPr>
          <w:rFonts w:ascii="Helvetica" w:hAnsi="Helvetica" w:cs="Helvetica"/>
          <w:sz w:val="26"/>
          <w:szCs w:val="26"/>
          <w:shd w:val="clear" w:color="auto" w:fill="FFFFFF"/>
        </w:rPr>
      </w:pPr>
    </w:p>
    <w:p w14:paraId="1D9FA813" w14:textId="77777777" w:rsidR="0027298E" w:rsidRDefault="0027298E" w:rsidP="0027298E">
      <w:pPr>
        <w:pStyle w:val="ListParagraph"/>
      </w:pPr>
      <w:r>
        <w:t xml:space="preserve">SELECT </w:t>
      </w:r>
      <w:proofErr w:type="spellStart"/>
      <w:r>
        <w:t>salesman_id</w:t>
      </w:r>
      <w:proofErr w:type="spellEnd"/>
      <w:r>
        <w:t xml:space="preserve">, name </w:t>
      </w:r>
    </w:p>
    <w:p w14:paraId="10FFB247" w14:textId="77777777" w:rsidR="0027298E" w:rsidRDefault="0027298E" w:rsidP="0027298E">
      <w:pPr>
        <w:pStyle w:val="ListParagraph"/>
      </w:pPr>
      <w:r>
        <w:t xml:space="preserve">FROM salesman AS s </w:t>
      </w:r>
    </w:p>
    <w:p w14:paraId="3C670B4F" w14:textId="77777777" w:rsidR="0027298E" w:rsidRDefault="0027298E" w:rsidP="0027298E">
      <w:pPr>
        <w:pStyle w:val="ListParagraph"/>
      </w:pPr>
      <w:r>
        <w:t xml:space="preserve">WHERE 1 &lt; ( SELECT COUNT(*) </w:t>
      </w:r>
    </w:p>
    <w:p w14:paraId="5829B468" w14:textId="77777777" w:rsidR="0027298E" w:rsidRDefault="0027298E" w:rsidP="0027298E">
      <w:pPr>
        <w:pStyle w:val="ListParagraph"/>
      </w:pPr>
      <w:r>
        <w:t xml:space="preserve">            FROM customer </w:t>
      </w:r>
    </w:p>
    <w:p w14:paraId="307C784E" w14:textId="1D3FD67A" w:rsidR="0027298E" w:rsidRDefault="0027298E" w:rsidP="0027298E">
      <w:pPr>
        <w:pStyle w:val="ListParagraph"/>
      </w:pPr>
      <w:r>
        <w:t xml:space="preserve">            WHERE </w:t>
      </w:r>
      <w:proofErr w:type="spellStart"/>
      <w:r>
        <w:t>salesman_id</w:t>
      </w:r>
      <w:proofErr w:type="spellEnd"/>
      <w:r>
        <w:t>=</w:t>
      </w:r>
      <w:proofErr w:type="spellStart"/>
      <w:r>
        <w:t>s.salesman_id</w:t>
      </w:r>
      <w:proofErr w:type="spellEnd"/>
      <w:r>
        <w:t>)</w:t>
      </w:r>
    </w:p>
    <w:p w14:paraId="3513D36C" w14:textId="42F775EC" w:rsidR="0027298E" w:rsidRDefault="0027298E" w:rsidP="0027298E"/>
    <w:p w14:paraId="2A73C2FD" w14:textId="6066529A" w:rsidR="0027298E" w:rsidRPr="00362D57" w:rsidRDefault="00362D57" w:rsidP="0027298E">
      <w:pPr>
        <w:pStyle w:val="ListParagraph"/>
        <w:numPr>
          <w:ilvl w:val="0"/>
          <w:numId w:val="1"/>
        </w:numPr>
      </w:pPr>
      <w:r>
        <w:rPr>
          <w:rFonts w:ascii="Helvetica" w:hAnsi="Helvetica" w:cs="Helvetica"/>
          <w:sz w:val="26"/>
          <w:szCs w:val="26"/>
          <w:shd w:val="clear" w:color="auto" w:fill="FFFFFF"/>
        </w:rPr>
        <w:t>Write a query to find all orders with order amounts which are above-average amounts for their customers. </w:t>
      </w:r>
    </w:p>
    <w:p w14:paraId="507BC69F" w14:textId="377F9216" w:rsidR="00362D57" w:rsidRDefault="00362D57" w:rsidP="00362D57">
      <w:pPr>
        <w:pStyle w:val="ListParagraph"/>
        <w:rPr>
          <w:rFonts w:ascii="Helvetica" w:hAnsi="Helvetica" w:cs="Helvetica"/>
          <w:sz w:val="26"/>
          <w:szCs w:val="26"/>
          <w:shd w:val="clear" w:color="auto" w:fill="FFFFFF"/>
        </w:rPr>
      </w:pPr>
    </w:p>
    <w:p w14:paraId="29098FF4" w14:textId="77777777" w:rsidR="00362D57" w:rsidRDefault="00362D57" w:rsidP="00362D57">
      <w:pPr>
        <w:pStyle w:val="ListParagraph"/>
      </w:pPr>
      <w:r>
        <w:t xml:space="preserve">SELECT * </w:t>
      </w:r>
    </w:p>
    <w:p w14:paraId="6EE44E7E" w14:textId="77777777" w:rsidR="00362D57" w:rsidRDefault="00362D57" w:rsidP="00362D57">
      <w:pPr>
        <w:pStyle w:val="ListParagraph"/>
      </w:pPr>
      <w:r>
        <w:t>FROM orders AS o</w:t>
      </w:r>
    </w:p>
    <w:p w14:paraId="47A43A39" w14:textId="77777777" w:rsidR="00362D57" w:rsidRDefault="00362D57" w:rsidP="00362D57">
      <w:pPr>
        <w:pStyle w:val="ListParagraph"/>
      </w:pPr>
      <w:r>
        <w:t xml:space="preserve">WHERE </w:t>
      </w:r>
      <w:proofErr w:type="spellStart"/>
      <w:r>
        <w:t>purch_amt</w:t>
      </w:r>
      <w:proofErr w:type="spellEnd"/>
      <w:r>
        <w:t xml:space="preserve"> &gt; ( SELECT AVG(</w:t>
      </w:r>
      <w:proofErr w:type="spellStart"/>
      <w:r>
        <w:t>purch_amt</w:t>
      </w:r>
      <w:proofErr w:type="spellEnd"/>
      <w:r>
        <w:t xml:space="preserve">) </w:t>
      </w:r>
    </w:p>
    <w:p w14:paraId="025A7FB1" w14:textId="77777777" w:rsidR="00362D57" w:rsidRDefault="00362D57" w:rsidP="00362D57">
      <w:pPr>
        <w:pStyle w:val="ListParagraph"/>
      </w:pPr>
      <w:r>
        <w:t xml:space="preserve">                    FROM orders AS d </w:t>
      </w:r>
    </w:p>
    <w:p w14:paraId="3414250B" w14:textId="34637376" w:rsidR="00362D57" w:rsidRDefault="00362D57" w:rsidP="00362D57">
      <w:pPr>
        <w:pStyle w:val="ListParagraph"/>
      </w:pPr>
      <w:r>
        <w:t xml:space="preserve">                    WHERE </w:t>
      </w:r>
      <w:proofErr w:type="spellStart"/>
      <w:r>
        <w:t>o.customer_id</w:t>
      </w:r>
      <w:proofErr w:type="spellEnd"/>
      <w:r>
        <w:t xml:space="preserve"> = </w:t>
      </w:r>
      <w:proofErr w:type="spellStart"/>
      <w:r>
        <w:t>d.customer_id</w:t>
      </w:r>
      <w:proofErr w:type="spellEnd"/>
      <w:r>
        <w:t>);</w:t>
      </w:r>
    </w:p>
    <w:p w14:paraId="66513C13" w14:textId="68533874" w:rsidR="00362D57" w:rsidRDefault="00362D57" w:rsidP="00362D57"/>
    <w:p w14:paraId="24622BB1" w14:textId="725B76BF" w:rsidR="00921947" w:rsidRPr="00921947" w:rsidRDefault="00921947" w:rsidP="00921947">
      <w:pPr>
        <w:pStyle w:val="ListParagraph"/>
        <w:numPr>
          <w:ilvl w:val="0"/>
          <w:numId w:val="1"/>
        </w:numPr>
      </w:pPr>
      <w:r>
        <w:rPr>
          <w:rFonts w:ascii="Helvetica" w:hAnsi="Helvetica" w:cs="Helvetica"/>
          <w:sz w:val="26"/>
          <w:szCs w:val="26"/>
          <w:shd w:val="clear" w:color="auto" w:fill="FFFFFF"/>
        </w:rPr>
        <w:t>Write a queries to find all orders with order amounts which are on or above-average amounts for their customers.</w:t>
      </w:r>
    </w:p>
    <w:p w14:paraId="39E77486" w14:textId="7F6E0B52" w:rsidR="00921947" w:rsidRDefault="00921947" w:rsidP="00921947">
      <w:pPr>
        <w:pStyle w:val="ListParagraph"/>
        <w:rPr>
          <w:rFonts w:ascii="Helvetica" w:hAnsi="Helvetica" w:cs="Helvetica"/>
          <w:sz w:val="26"/>
          <w:szCs w:val="26"/>
          <w:shd w:val="clear" w:color="auto" w:fill="FFFFFF"/>
        </w:rPr>
      </w:pPr>
    </w:p>
    <w:p w14:paraId="19CCB363" w14:textId="77777777" w:rsidR="00921947" w:rsidRDefault="00921947" w:rsidP="00921947">
      <w:pPr>
        <w:pStyle w:val="ListParagraph"/>
      </w:pPr>
      <w:r>
        <w:t xml:space="preserve">SELECT * </w:t>
      </w:r>
    </w:p>
    <w:p w14:paraId="5D0A983B" w14:textId="77777777" w:rsidR="00921947" w:rsidRDefault="00921947" w:rsidP="00921947">
      <w:pPr>
        <w:pStyle w:val="ListParagraph"/>
      </w:pPr>
      <w:r>
        <w:t>FROM orders AS o</w:t>
      </w:r>
    </w:p>
    <w:p w14:paraId="7A7F0345" w14:textId="77777777" w:rsidR="00921947" w:rsidRDefault="00921947" w:rsidP="00921947">
      <w:pPr>
        <w:pStyle w:val="ListParagraph"/>
      </w:pPr>
      <w:r>
        <w:lastRenderedPageBreak/>
        <w:t xml:space="preserve">WHERE </w:t>
      </w:r>
      <w:proofErr w:type="spellStart"/>
      <w:r>
        <w:t>purch_amt</w:t>
      </w:r>
      <w:proofErr w:type="spellEnd"/>
      <w:r>
        <w:t xml:space="preserve"> &gt;= ( SELECT AVG(</w:t>
      </w:r>
      <w:proofErr w:type="spellStart"/>
      <w:r>
        <w:t>purch_amt</w:t>
      </w:r>
      <w:proofErr w:type="spellEnd"/>
      <w:r>
        <w:t xml:space="preserve">) </w:t>
      </w:r>
    </w:p>
    <w:p w14:paraId="75AD6739" w14:textId="77777777" w:rsidR="00921947" w:rsidRDefault="00921947" w:rsidP="00921947">
      <w:pPr>
        <w:pStyle w:val="ListParagraph"/>
      </w:pPr>
      <w:r>
        <w:t xml:space="preserve">                    FROM orders AS d </w:t>
      </w:r>
    </w:p>
    <w:p w14:paraId="3BB55667" w14:textId="660C1045" w:rsidR="00921947" w:rsidRDefault="00921947" w:rsidP="00921947">
      <w:pPr>
        <w:pStyle w:val="ListParagraph"/>
      </w:pPr>
      <w:r>
        <w:t xml:space="preserve">                    WHERE </w:t>
      </w:r>
      <w:proofErr w:type="spellStart"/>
      <w:r>
        <w:t>o.customer_id</w:t>
      </w:r>
      <w:proofErr w:type="spellEnd"/>
      <w:r>
        <w:t xml:space="preserve"> = </w:t>
      </w:r>
      <w:proofErr w:type="spellStart"/>
      <w:r>
        <w:t>d.customer_id</w:t>
      </w:r>
      <w:proofErr w:type="spellEnd"/>
      <w:r>
        <w:t>);</w:t>
      </w:r>
    </w:p>
    <w:p w14:paraId="77D921A5" w14:textId="2A5859A4" w:rsidR="00921947" w:rsidRDefault="00921947" w:rsidP="00921947"/>
    <w:p w14:paraId="1A73B4A2" w14:textId="714A8405" w:rsidR="00921947" w:rsidRPr="00921947" w:rsidRDefault="00921947" w:rsidP="00921947">
      <w:pPr>
        <w:pStyle w:val="ListParagraph"/>
        <w:numPr>
          <w:ilvl w:val="0"/>
          <w:numId w:val="1"/>
        </w:numPr>
      </w:pPr>
      <w:r>
        <w:rPr>
          <w:rFonts w:ascii="Helvetica" w:hAnsi="Helvetica" w:cs="Helvetica"/>
          <w:sz w:val="26"/>
          <w:szCs w:val="26"/>
          <w:shd w:val="clear" w:color="auto" w:fill="FFFFFF"/>
        </w:rPr>
        <w:t>Write a query to find the sums of the amounts from the orders table, grouped by date, eliminating all those dates where the sum was not at least 1000.00 above the maximum order amount for that date.</w:t>
      </w:r>
    </w:p>
    <w:p w14:paraId="52B79958" w14:textId="6882A39A" w:rsidR="00921947" w:rsidRDefault="00921947" w:rsidP="00921947">
      <w:pPr>
        <w:pStyle w:val="ListParagraph"/>
        <w:rPr>
          <w:rFonts w:ascii="Helvetica" w:hAnsi="Helvetica" w:cs="Helvetica"/>
          <w:sz w:val="26"/>
          <w:szCs w:val="26"/>
          <w:shd w:val="clear" w:color="auto" w:fill="FFFFFF"/>
        </w:rPr>
      </w:pPr>
    </w:p>
    <w:p w14:paraId="03C3E93E" w14:textId="77777777" w:rsidR="00921947" w:rsidRDefault="00921947" w:rsidP="00921947">
      <w:pPr>
        <w:pStyle w:val="ListParagraph"/>
      </w:pPr>
      <w:r>
        <w:t xml:space="preserve">SELECT </w:t>
      </w:r>
      <w:proofErr w:type="spellStart"/>
      <w:r>
        <w:t>o.ord_date</w:t>
      </w:r>
      <w:proofErr w:type="spellEnd"/>
      <w:r>
        <w:t>, SUM(</w:t>
      </w:r>
      <w:proofErr w:type="spellStart"/>
      <w:r>
        <w:t>o.purch_amt</w:t>
      </w:r>
      <w:proofErr w:type="spellEnd"/>
      <w:r>
        <w:t>)</w:t>
      </w:r>
    </w:p>
    <w:p w14:paraId="0DD79837" w14:textId="77777777" w:rsidR="00921947" w:rsidRDefault="00921947" w:rsidP="00921947">
      <w:pPr>
        <w:pStyle w:val="ListParagraph"/>
      </w:pPr>
      <w:r>
        <w:t>FROM orders AS o</w:t>
      </w:r>
    </w:p>
    <w:p w14:paraId="22F71B4C" w14:textId="77777777" w:rsidR="00921947" w:rsidRDefault="00921947" w:rsidP="00921947">
      <w:pPr>
        <w:pStyle w:val="ListParagraph"/>
      </w:pPr>
      <w:r>
        <w:t xml:space="preserve">GROUP BY </w:t>
      </w:r>
      <w:proofErr w:type="spellStart"/>
      <w:r>
        <w:t>o.ord_date</w:t>
      </w:r>
      <w:proofErr w:type="spellEnd"/>
    </w:p>
    <w:p w14:paraId="7CDEF79D" w14:textId="77777777" w:rsidR="00921947" w:rsidRDefault="00921947" w:rsidP="00921947">
      <w:pPr>
        <w:pStyle w:val="ListParagraph"/>
      </w:pPr>
      <w:r>
        <w:t>HAVING SUM(</w:t>
      </w:r>
      <w:proofErr w:type="spellStart"/>
      <w:r>
        <w:t>o.purch_amt</w:t>
      </w:r>
      <w:proofErr w:type="spellEnd"/>
      <w:r>
        <w:t>) &gt; ( SELECT MAX(</w:t>
      </w:r>
      <w:proofErr w:type="spellStart"/>
      <w:r>
        <w:t>d.purch_amt</w:t>
      </w:r>
      <w:proofErr w:type="spellEnd"/>
      <w:r>
        <w:t>) + 1000</w:t>
      </w:r>
    </w:p>
    <w:p w14:paraId="10CE4D68" w14:textId="77777777" w:rsidR="00921947" w:rsidRDefault="00921947" w:rsidP="00921947">
      <w:pPr>
        <w:pStyle w:val="ListParagraph"/>
      </w:pPr>
      <w:r>
        <w:t xml:space="preserve">                          FROM orders AS d</w:t>
      </w:r>
    </w:p>
    <w:p w14:paraId="76CB3497" w14:textId="1A2C397B" w:rsidR="00921947" w:rsidRDefault="00921947" w:rsidP="00921947">
      <w:pPr>
        <w:pStyle w:val="ListParagraph"/>
      </w:pPr>
      <w:r>
        <w:t xml:space="preserve">                          WHERE </w:t>
      </w:r>
      <w:proofErr w:type="spellStart"/>
      <w:r>
        <w:t>d.ord_date</w:t>
      </w:r>
      <w:proofErr w:type="spellEnd"/>
      <w:r>
        <w:t xml:space="preserve"> = </w:t>
      </w:r>
      <w:proofErr w:type="spellStart"/>
      <w:r>
        <w:t>o.ord_date</w:t>
      </w:r>
      <w:proofErr w:type="spellEnd"/>
      <w:r>
        <w:t xml:space="preserve"> )</w:t>
      </w:r>
    </w:p>
    <w:p w14:paraId="2DA5DD01" w14:textId="5475E74C" w:rsidR="00921947" w:rsidRDefault="00921947" w:rsidP="00921947"/>
    <w:p w14:paraId="4A372AC5" w14:textId="00120CDA" w:rsidR="00921947" w:rsidRPr="00921947" w:rsidRDefault="00921947" w:rsidP="00921947">
      <w:pPr>
        <w:pStyle w:val="ListParagraph"/>
        <w:numPr>
          <w:ilvl w:val="0"/>
          <w:numId w:val="1"/>
        </w:numPr>
      </w:pPr>
      <w:r>
        <w:rPr>
          <w:rFonts w:ascii="Helvetica" w:hAnsi="Helvetica" w:cs="Helvetica"/>
          <w:sz w:val="26"/>
          <w:szCs w:val="26"/>
          <w:shd w:val="clear" w:color="auto" w:fill="FFFFFF"/>
        </w:rPr>
        <w:t>Write a query to extract the data from the customer table if and only if one or more of the customers in the customer table are located in London.</w:t>
      </w:r>
    </w:p>
    <w:p w14:paraId="4F83AA69" w14:textId="092D663A" w:rsidR="00921947" w:rsidRDefault="00921947" w:rsidP="00921947">
      <w:pPr>
        <w:pStyle w:val="ListParagraph"/>
        <w:rPr>
          <w:rFonts w:ascii="Helvetica" w:hAnsi="Helvetica" w:cs="Helvetica"/>
          <w:sz w:val="26"/>
          <w:szCs w:val="26"/>
          <w:shd w:val="clear" w:color="auto" w:fill="FFFFFF"/>
        </w:rPr>
      </w:pPr>
    </w:p>
    <w:p w14:paraId="7CEF04B9" w14:textId="77777777" w:rsidR="00BF3B3B" w:rsidRDefault="00BF3B3B" w:rsidP="00BF3B3B">
      <w:pPr>
        <w:pStyle w:val="ListParagraph"/>
      </w:pPr>
      <w:r>
        <w:t xml:space="preserve">SELECT </w:t>
      </w:r>
      <w:proofErr w:type="spellStart"/>
      <w:r>
        <w:t>cust_name</w:t>
      </w:r>
      <w:proofErr w:type="spellEnd"/>
      <w:r>
        <w:t>, city</w:t>
      </w:r>
    </w:p>
    <w:p w14:paraId="78952311" w14:textId="77777777" w:rsidR="00BF3B3B" w:rsidRDefault="00BF3B3B" w:rsidP="00BF3B3B">
      <w:pPr>
        <w:pStyle w:val="ListParagraph"/>
      </w:pPr>
      <w:r>
        <w:t>FROM customer</w:t>
      </w:r>
    </w:p>
    <w:p w14:paraId="0C6F38BE" w14:textId="77777777" w:rsidR="00BF3B3B" w:rsidRDefault="00BF3B3B" w:rsidP="00BF3B3B">
      <w:pPr>
        <w:pStyle w:val="ListParagraph"/>
      </w:pPr>
      <w:r>
        <w:t>WHERE EXISTS ( SELECT *</w:t>
      </w:r>
    </w:p>
    <w:p w14:paraId="21E0845A" w14:textId="77777777" w:rsidR="00BF3B3B" w:rsidRDefault="00BF3B3B" w:rsidP="00BF3B3B">
      <w:pPr>
        <w:pStyle w:val="ListParagraph"/>
      </w:pPr>
      <w:r>
        <w:t xml:space="preserve">               FROM customer</w:t>
      </w:r>
    </w:p>
    <w:p w14:paraId="2DB76549" w14:textId="2FE24198" w:rsidR="00921947" w:rsidRDefault="00BF3B3B" w:rsidP="00BF3B3B">
      <w:pPr>
        <w:pStyle w:val="ListParagraph"/>
      </w:pPr>
      <w:r>
        <w:t xml:space="preserve">               WHERE city = 'London' )</w:t>
      </w:r>
    </w:p>
    <w:p w14:paraId="15FB31B3" w14:textId="51336E39" w:rsidR="00BF3B3B" w:rsidRDefault="00BF3B3B" w:rsidP="00BF3B3B"/>
    <w:p w14:paraId="3D187153" w14:textId="55F99795" w:rsidR="00BF3B3B" w:rsidRPr="00BF3B3B" w:rsidRDefault="00BF3B3B" w:rsidP="00BF3B3B">
      <w:pPr>
        <w:pStyle w:val="ListParagraph"/>
        <w:numPr>
          <w:ilvl w:val="0"/>
          <w:numId w:val="1"/>
        </w:numPr>
      </w:pPr>
      <w:r>
        <w:rPr>
          <w:rFonts w:ascii="Helvetica" w:hAnsi="Helvetica" w:cs="Helvetica"/>
          <w:sz w:val="26"/>
          <w:szCs w:val="26"/>
          <w:shd w:val="clear" w:color="auto" w:fill="FFFFFF"/>
        </w:rPr>
        <w:t>Write a query to find the salesmen who have multiple customers.</w:t>
      </w:r>
    </w:p>
    <w:p w14:paraId="6339218B" w14:textId="21C8B959" w:rsidR="00BF3B3B" w:rsidRDefault="00BF3B3B" w:rsidP="00BF3B3B">
      <w:pPr>
        <w:pStyle w:val="ListParagraph"/>
        <w:rPr>
          <w:rFonts w:ascii="Helvetica" w:hAnsi="Helvetica" w:cs="Helvetica"/>
          <w:sz w:val="26"/>
          <w:szCs w:val="26"/>
          <w:shd w:val="clear" w:color="auto" w:fill="FFFFFF"/>
        </w:rPr>
      </w:pPr>
    </w:p>
    <w:p w14:paraId="3C4B22BB" w14:textId="77777777" w:rsidR="00BF3B3B" w:rsidRDefault="00BF3B3B" w:rsidP="00BF3B3B">
      <w:pPr>
        <w:pStyle w:val="ListParagraph"/>
      </w:pPr>
      <w:r>
        <w:t xml:space="preserve">SELECT * </w:t>
      </w:r>
    </w:p>
    <w:p w14:paraId="29803979" w14:textId="77777777" w:rsidR="00BF3B3B" w:rsidRDefault="00BF3B3B" w:rsidP="00BF3B3B">
      <w:pPr>
        <w:pStyle w:val="ListParagraph"/>
      </w:pPr>
      <w:r>
        <w:t xml:space="preserve">FROM salesman </w:t>
      </w:r>
    </w:p>
    <w:p w14:paraId="3729B31F" w14:textId="77777777" w:rsidR="00BF3B3B" w:rsidRDefault="00BF3B3B" w:rsidP="00BF3B3B">
      <w:pPr>
        <w:pStyle w:val="ListParagraph"/>
      </w:pPr>
      <w:r>
        <w:t xml:space="preserve">WHERE </w:t>
      </w:r>
      <w:proofErr w:type="spellStart"/>
      <w:r>
        <w:t>salesman_id</w:t>
      </w:r>
      <w:proofErr w:type="spellEnd"/>
      <w:r>
        <w:t xml:space="preserve"> IN ( SELECT DISTINCT </w:t>
      </w:r>
      <w:proofErr w:type="spellStart"/>
      <w:r>
        <w:t>salesman_id</w:t>
      </w:r>
      <w:proofErr w:type="spellEnd"/>
      <w:r>
        <w:t xml:space="preserve"> </w:t>
      </w:r>
    </w:p>
    <w:p w14:paraId="55C96FC5" w14:textId="77777777" w:rsidR="00BF3B3B" w:rsidRDefault="00BF3B3B" w:rsidP="00BF3B3B">
      <w:pPr>
        <w:pStyle w:val="ListParagraph"/>
      </w:pPr>
      <w:r>
        <w:t xml:space="preserve">                       FROM customer AS c </w:t>
      </w:r>
    </w:p>
    <w:p w14:paraId="2BD1CBA8" w14:textId="77777777" w:rsidR="00BF3B3B" w:rsidRDefault="00BF3B3B" w:rsidP="00BF3B3B">
      <w:pPr>
        <w:pStyle w:val="ListParagraph"/>
      </w:pPr>
      <w:r>
        <w:t xml:space="preserve">                       WHERE EXISTS ( SELECT * </w:t>
      </w:r>
    </w:p>
    <w:p w14:paraId="2A7EC5DF" w14:textId="77777777" w:rsidR="00BF3B3B" w:rsidRDefault="00BF3B3B" w:rsidP="00BF3B3B">
      <w:pPr>
        <w:pStyle w:val="ListParagraph"/>
      </w:pPr>
      <w:r>
        <w:t xml:space="preserve">                                      FROM customer AS t </w:t>
      </w:r>
    </w:p>
    <w:p w14:paraId="5C79CDAF" w14:textId="77777777" w:rsidR="00BF3B3B" w:rsidRDefault="00BF3B3B" w:rsidP="00BF3B3B">
      <w:pPr>
        <w:pStyle w:val="ListParagraph"/>
      </w:pPr>
      <w:r>
        <w:t xml:space="preserve">                                      WHERE </w:t>
      </w:r>
      <w:proofErr w:type="spellStart"/>
      <w:r>
        <w:t>c.salesman_id</w:t>
      </w:r>
      <w:proofErr w:type="spellEnd"/>
      <w:r>
        <w:t xml:space="preserve"> = </w:t>
      </w:r>
      <w:proofErr w:type="spellStart"/>
      <w:r>
        <w:t>t.salesman_id</w:t>
      </w:r>
      <w:proofErr w:type="spellEnd"/>
      <w:r>
        <w:t xml:space="preserve"> </w:t>
      </w:r>
    </w:p>
    <w:p w14:paraId="2C7B5BBB" w14:textId="42565A90" w:rsidR="00BF3B3B" w:rsidRPr="00BF3B3B" w:rsidRDefault="00BF3B3B" w:rsidP="00BF3B3B">
      <w:pPr>
        <w:pStyle w:val="ListParagraph"/>
      </w:pPr>
      <w:r>
        <w:t xml:space="preserve">                                      AND </w:t>
      </w:r>
      <w:proofErr w:type="spellStart"/>
      <w:r>
        <w:t>c.cust_name</w:t>
      </w:r>
      <w:proofErr w:type="spellEnd"/>
      <w:r>
        <w:t xml:space="preserve"> &lt;&gt; </w:t>
      </w:r>
      <w:proofErr w:type="spellStart"/>
      <w:r>
        <w:t>t.cust_name</w:t>
      </w:r>
      <w:proofErr w:type="spellEnd"/>
      <w:r w:rsidR="009A53D3">
        <w:t xml:space="preserve"> </w:t>
      </w:r>
      <w:r>
        <w:t>)</w:t>
      </w:r>
      <w:r w:rsidR="009A53D3">
        <w:t xml:space="preserve"> </w:t>
      </w:r>
      <w:r>
        <w:t>)</w:t>
      </w:r>
    </w:p>
    <w:p w14:paraId="38B2D16A" w14:textId="3F18ABAC" w:rsidR="00BF3B3B" w:rsidRDefault="00BF3B3B" w:rsidP="009A53D3"/>
    <w:p w14:paraId="307EA8FF" w14:textId="3ADC481C" w:rsidR="00BF3B3B" w:rsidRPr="00BF3B3B" w:rsidRDefault="00BF3B3B" w:rsidP="00BF3B3B">
      <w:pPr>
        <w:pStyle w:val="ListParagraph"/>
        <w:numPr>
          <w:ilvl w:val="0"/>
          <w:numId w:val="1"/>
        </w:numPr>
      </w:pPr>
      <w:r>
        <w:t xml:space="preserve"> </w:t>
      </w:r>
      <w:r>
        <w:rPr>
          <w:rFonts w:ascii="Helvetica" w:hAnsi="Helvetica" w:cs="Helvetica"/>
          <w:sz w:val="26"/>
          <w:szCs w:val="26"/>
          <w:shd w:val="clear" w:color="auto" w:fill="FFFFFF"/>
        </w:rPr>
        <w:t>Write a query to find all the salesmen who worked for only one customer.</w:t>
      </w:r>
    </w:p>
    <w:p w14:paraId="2FC71C56" w14:textId="0496D1A2" w:rsidR="00BF3B3B" w:rsidRDefault="00BF3B3B" w:rsidP="00BF3B3B">
      <w:pPr>
        <w:pStyle w:val="ListParagraph"/>
        <w:rPr>
          <w:rFonts w:ascii="Helvetica" w:hAnsi="Helvetica" w:cs="Helvetica"/>
          <w:sz w:val="26"/>
          <w:szCs w:val="26"/>
          <w:shd w:val="clear" w:color="auto" w:fill="FFFFFF"/>
        </w:rPr>
      </w:pPr>
    </w:p>
    <w:p w14:paraId="4885BC0C" w14:textId="77777777" w:rsidR="009A53D3" w:rsidRDefault="009A53D3" w:rsidP="009A53D3">
      <w:pPr>
        <w:pStyle w:val="ListParagraph"/>
      </w:pPr>
      <w:r>
        <w:t xml:space="preserve">SELECT * </w:t>
      </w:r>
    </w:p>
    <w:p w14:paraId="4D8C04EE" w14:textId="77777777" w:rsidR="009A53D3" w:rsidRDefault="009A53D3" w:rsidP="009A53D3">
      <w:pPr>
        <w:pStyle w:val="ListParagraph"/>
      </w:pPr>
      <w:r>
        <w:t xml:space="preserve">FROM salesman </w:t>
      </w:r>
    </w:p>
    <w:p w14:paraId="0FA5FFDF" w14:textId="77777777" w:rsidR="009A53D3" w:rsidRDefault="009A53D3" w:rsidP="009A53D3">
      <w:pPr>
        <w:pStyle w:val="ListParagraph"/>
      </w:pPr>
      <w:r>
        <w:lastRenderedPageBreak/>
        <w:t xml:space="preserve">WHERE </w:t>
      </w:r>
      <w:proofErr w:type="spellStart"/>
      <w:r>
        <w:t>salesman_id</w:t>
      </w:r>
      <w:proofErr w:type="spellEnd"/>
      <w:r>
        <w:t xml:space="preserve"> IN ( SELECT DISTINCT </w:t>
      </w:r>
      <w:proofErr w:type="spellStart"/>
      <w:r>
        <w:t>salesman_id</w:t>
      </w:r>
      <w:proofErr w:type="spellEnd"/>
      <w:r>
        <w:t xml:space="preserve"> </w:t>
      </w:r>
    </w:p>
    <w:p w14:paraId="6E55C695" w14:textId="77777777" w:rsidR="009A53D3" w:rsidRDefault="009A53D3" w:rsidP="009A53D3">
      <w:pPr>
        <w:pStyle w:val="ListParagraph"/>
      </w:pPr>
      <w:r>
        <w:t xml:space="preserve">                       FROM customer AS c </w:t>
      </w:r>
    </w:p>
    <w:p w14:paraId="6BB02149" w14:textId="77777777" w:rsidR="009A53D3" w:rsidRDefault="009A53D3" w:rsidP="009A53D3">
      <w:pPr>
        <w:pStyle w:val="ListParagraph"/>
      </w:pPr>
      <w:r>
        <w:t xml:space="preserve">                       WHERE NOT EXISTS ( SELECT * FROM customer AS t </w:t>
      </w:r>
    </w:p>
    <w:p w14:paraId="5EF9E1BB" w14:textId="77777777" w:rsidR="009A53D3" w:rsidRDefault="009A53D3" w:rsidP="009A53D3">
      <w:pPr>
        <w:pStyle w:val="ListParagraph"/>
      </w:pPr>
      <w:r>
        <w:t xml:space="preserve">                                           WHERE </w:t>
      </w:r>
      <w:proofErr w:type="spellStart"/>
      <w:r>
        <w:t>c.salesman_id</w:t>
      </w:r>
      <w:proofErr w:type="spellEnd"/>
      <w:r>
        <w:t xml:space="preserve"> = </w:t>
      </w:r>
      <w:proofErr w:type="spellStart"/>
      <w:r>
        <w:t>t.salesman_id</w:t>
      </w:r>
      <w:proofErr w:type="spellEnd"/>
      <w:r>
        <w:t xml:space="preserve"> </w:t>
      </w:r>
    </w:p>
    <w:p w14:paraId="28F4E4C8" w14:textId="7A99797D" w:rsidR="00BF3B3B" w:rsidRDefault="009A53D3" w:rsidP="009A53D3">
      <w:pPr>
        <w:pStyle w:val="ListParagraph"/>
      </w:pPr>
      <w:r>
        <w:t xml:space="preserve">                                           AND </w:t>
      </w:r>
      <w:proofErr w:type="spellStart"/>
      <w:r>
        <w:t>c.cust_name</w:t>
      </w:r>
      <w:proofErr w:type="spellEnd"/>
      <w:r>
        <w:t xml:space="preserve"> &lt;&gt; </w:t>
      </w:r>
      <w:proofErr w:type="spellStart"/>
      <w:r>
        <w:t>t.cust_name</w:t>
      </w:r>
      <w:proofErr w:type="spellEnd"/>
      <w:r>
        <w:t>));</w:t>
      </w:r>
    </w:p>
    <w:p w14:paraId="6CD6B1A9" w14:textId="24047404" w:rsidR="009A53D3" w:rsidRDefault="009A53D3" w:rsidP="009A53D3"/>
    <w:p w14:paraId="59E39545" w14:textId="58F09833" w:rsidR="009A53D3" w:rsidRPr="009A53D3" w:rsidRDefault="009A53D3" w:rsidP="009A53D3">
      <w:pPr>
        <w:pStyle w:val="ListParagraph"/>
        <w:numPr>
          <w:ilvl w:val="0"/>
          <w:numId w:val="1"/>
        </w:numPr>
      </w:pPr>
      <w:r>
        <w:rPr>
          <w:rFonts w:ascii="Helvetica" w:hAnsi="Helvetica" w:cs="Helvetica"/>
          <w:sz w:val="26"/>
          <w:szCs w:val="26"/>
          <w:shd w:val="clear" w:color="auto" w:fill="FFFFFF"/>
        </w:rPr>
        <w:t>Write a query that extract the rows of all salesmen who have customers with more than one orders. </w:t>
      </w:r>
    </w:p>
    <w:p w14:paraId="210BD397" w14:textId="5DC11362" w:rsidR="009A53D3" w:rsidRDefault="009A53D3" w:rsidP="009A53D3">
      <w:pPr>
        <w:pStyle w:val="ListParagraph"/>
        <w:rPr>
          <w:rFonts w:ascii="Helvetica" w:hAnsi="Helvetica" w:cs="Helvetica"/>
          <w:sz w:val="26"/>
          <w:szCs w:val="26"/>
          <w:shd w:val="clear" w:color="auto" w:fill="FFFFFF"/>
        </w:rPr>
      </w:pPr>
    </w:p>
    <w:p w14:paraId="7081B1FB" w14:textId="77777777" w:rsidR="009A53D3" w:rsidRDefault="009A53D3" w:rsidP="009A53D3">
      <w:pPr>
        <w:pStyle w:val="ListParagraph"/>
      </w:pPr>
      <w:r>
        <w:t>SELECT *</w:t>
      </w:r>
    </w:p>
    <w:p w14:paraId="3A95E9CA" w14:textId="77777777" w:rsidR="009A53D3" w:rsidRDefault="009A53D3" w:rsidP="009A53D3">
      <w:pPr>
        <w:pStyle w:val="ListParagraph"/>
      </w:pPr>
      <w:r>
        <w:t>FROM salesman AS s</w:t>
      </w:r>
    </w:p>
    <w:p w14:paraId="2436AAC0" w14:textId="77777777" w:rsidR="009A53D3" w:rsidRDefault="009A53D3" w:rsidP="009A53D3">
      <w:pPr>
        <w:pStyle w:val="ListParagraph"/>
      </w:pPr>
      <w:r>
        <w:t>WHERE 1 &lt; ( SELECT COUNT(</w:t>
      </w:r>
      <w:proofErr w:type="spellStart"/>
      <w:r>
        <w:t>o.ord_no</w:t>
      </w:r>
      <w:proofErr w:type="spellEnd"/>
      <w:r>
        <w:t>)</w:t>
      </w:r>
    </w:p>
    <w:p w14:paraId="60413C59" w14:textId="77777777" w:rsidR="009A53D3" w:rsidRDefault="009A53D3" w:rsidP="009A53D3">
      <w:pPr>
        <w:pStyle w:val="ListParagraph"/>
      </w:pPr>
      <w:r>
        <w:t xml:space="preserve">            FROM orders AS o</w:t>
      </w:r>
    </w:p>
    <w:p w14:paraId="53117409" w14:textId="5A2C13C6" w:rsidR="009A53D3" w:rsidRDefault="009A53D3" w:rsidP="009A53D3">
      <w:pPr>
        <w:pStyle w:val="ListParagraph"/>
      </w:pPr>
      <w:r>
        <w:t xml:space="preserve">            WHERE </w:t>
      </w:r>
      <w:proofErr w:type="spellStart"/>
      <w:r>
        <w:t>o.salesman_id</w:t>
      </w:r>
      <w:proofErr w:type="spellEnd"/>
      <w:r>
        <w:t xml:space="preserve"> = </w:t>
      </w:r>
      <w:proofErr w:type="spellStart"/>
      <w:r>
        <w:t>s.salesman_id</w:t>
      </w:r>
      <w:proofErr w:type="spellEnd"/>
      <w:r>
        <w:t xml:space="preserve"> )</w:t>
      </w:r>
    </w:p>
    <w:p w14:paraId="67FF66C6" w14:textId="6401AB20" w:rsidR="009A53D3" w:rsidRDefault="009A53D3" w:rsidP="009A53D3"/>
    <w:p w14:paraId="2F0EDAB8" w14:textId="5194BF0F" w:rsidR="009A53D3" w:rsidRPr="009A53D3" w:rsidRDefault="009A53D3" w:rsidP="009A53D3">
      <w:pPr>
        <w:pStyle w:val="ListParagraph"/>
        <w:numPr>
          <w:ilvl w:val="0"/>
          <w:numId w:val="1"/>
        </w:numPr>
      </w:pPr>
      <w:r>
        <w:rPr>
          <w:rFonts w:ascii="Helvetica" w:hAnsi="Helvetica" w:cs="Helvetica"/>
          <w:sz w:val="26"/>
          <w:szCs w:val="26"/>
          <w:shd w:val="clear" w:color="auto" w:fill="FFFFFF"/>
        </w:rPr>
        <w:t>Write a query to find salesmen with all information who lives in the city where any of the customers lives.</w:t>
      </w:r>
    </w:p>
    <w:p w14:paraId="52727492" w14:textId="0BEEE1E1" w:rsidR="009A53D3" w:rsidRDefault="009A53D3" w:rsidP="009A53D3">
      <w:pPr>
        <w:pStyle w:val="ListParagraph"/>
        <w:rPr>
          <w:rFonts w:ascii="Helvetica" w:hAnsi="Helvetica" w:cs="Helvetica"/>
          <w:sz w:val="26"/>
          <w:szCs w:val="26"/>
          <w:shd w:val="clear" w:color="auto" w:fill="FFFFFF"/>
        </w:rPr>
      </w:pPr>
    </w:p>
    <w:p w14:paraId="2D8953AE" w14:textId="77777777" w:rsidR="009A53D3" w:rsidRDefault="009A53D3" w:rsidP="009A53D3">
      <w:pPr>
        <w:pStyle w:val="ListParagraph"/>
      </w:pPr>
      <w:r>
        <w:t>SELECT *</w:t>
      </w:r>
    </w:p>
    <w:p w14:paraId="085C000C" w14:textId="77777777" w:rsidR="009A53D3" w:rsidRDefault="009A53D3" w:rsidP="009A53D3">
      <w:pPr>
        <w:pStyle w:val="ListParagraph"/>
      </w:pPr>
      <w:r>
        <w:t>FROM salesman</w:t>
      </w:r>
    </w:p>
    <w:p w14:paraId="4C7A8AED" w14:textId="77777777" w:rsidR="009A53D3" w:rsidRDefault="009A53D3" w:rsidP="009A53D3">
      <w:pPr>
        <w:pStyle w:val="ListParagraph"/>
      </w:pPr>
      <w:r>
        <w:t>WHERE city = ANY ( SELECT city</w:t>
      </w:r>
    </w:p>
    <w:p w14:paraId="665C2A3C" w14:textId="21C321B8" w:rsidR="009A53D3" w:rsidRDefault="009A53D3" w:rsidP="009A53D3">
      <w:pPr>
        <w:pStyle w:val="ListParagraph"/>
      </w:pPr>
      <w:r>
        <w:t xml:space="preserve">                   FROM customer )</w:t>
      </w:r>
    </w:p>
    <w:p w14:paraId="55F148CA" w14:textId="019A0688" w:rsidR="009A53D3" w:rsidRDefault="009A53D3" w:rsidP="009A53D3"/>
    <w:p w14:paraId="0CF95086" w14:textId="41EE1E83" w:rsidR="009A53D3" w:rsidRPr="00817257" w:rsidRDefault="00817257" w:rsidP="009A53D3">
      <w:pPr>
        <w:pStyle w:val="ListParagraph"/>
        <w:numPr>
          <w:ilvl w:val="0"/>
          <w:numId w:val="1"/>
        </w:numPr>
      </w:pPr>
      <w:r>
        <w:rPr>
          <w:rFonts w:ascii="Helvetica" w:hAnsi="Helvetica" w:cs="Helvetica"/>
          <w:sz w:val="26"/>
          <w:szCs w:val="26"/>
          <w:shd w:val="clear" w:color="auto" w:fill="FFFFFF"/>
        </w:rPr>
        <w:t>Write a query to find all the salesmen for whom there are customers that follow them. </w:t>
      </w:r>
    </w:p>
    <w:p w14:paraId="67156E3D" w14:textId="3C331485" w:rsidR="00817257" w:rsidRDefault="00817257" w:rsidP="00817257">
      <w:pPr>
        <w:pStyle w:val="ListParagraph"/>
        <w:rPr>
          <w:rFonts w:ascii="Helvetica" w:hAnsi="Helvetica" w:cs="Helvetica"/>
          <w:sz w:val="26"/>
          <w:szCs w:val="26"/>
          <w:shd w:val="clear" w:color="auto" w:fill="FFFFFF"/>
        </w:rPr>
      </w:pPr>
    </w:p>
    <w:p w14:paraId="43FD7109" w14:textId="77777777" w:rsidR="00817257" w:rsidRDefault="00817257" w:rsidP="00817257">
      <w:pPr>
        <w:pStyle w:val="ListParagraph"/>
      </w:pPr>
      <w:r>
        <w:t>SELECT *</w:t>
      </w:r>
    </w:p>
    <w:p w14:paraId="6CE644FA" w14:textId="77777777" w:rsidR="00817257" w:rsidRDefault="00817257" w:rsidP="00817257">
      <w:pPr>
        <w:pStyle w:val="ListParagraph"/>
      </w:pPr>
      <w:r>
        <w:t>FROM salesman</w:t>
      </w:r>
    </w:p>
    <w:p w14:paraId="58F11B70" w14:textId="77777777" w:rsidR="00817257" w:rsidRDefault="00817257" w:rsidP="00817257">
      <w:pPr>
        <w:pStyle w:val="ListParagraph"/>
      </w:pPr>
      <w:r>
        <w:t>WHERE city IN ( SELECT city</w:t>
      </w:r>
    </w:p>
    <w:p w14:paraId="0EA6FD8C" w14:textId="56399932" w:rsidR="00817257" w:rsidRDefault="00817257" w:rsidP="00817257">
      <w:pPr>
        <w:pStyle w:val="ListParagraph"/>
      </w:pPr>
      <w:r>
        <w:t xml:space="preserve">                FROM customer)</w:t>
      </w:r>
    </w:p>
    <w:p w14:paraId="7AB7026E" w14:textId="36F4A985" w:rsidR="00817257" w:rsidRDefault="00817257" w:rsidP="00817257"/>
    <w:p w14:paraId="63181D7E" w14:textId="5EB4F2D2" w:rsidR="00817257" w:rsidRPr="00817257" w:rsidRDefault="00817257" w:rsidP="00817257">
      <w:pPr>
        <w:pStyle w:val="ListParagraph"/>
        <w:numPr>
          <w:ilvl w:val="0"/>
          <w:numId w:val="1"/>
        </w:numPr>
      </w:pPr>
      <w:r>
        <w:rPr>
          <w:rFonts w:ascii="Helvetica" w:hAnsi="Helvetica" w:cs="Helvetica"/>
          <w:sz w:val="26"/>
          <w:szCs w:val="26"/>
          <w:shd w:val="clear" w:color="auto" w:fill="FFFFFF"/>
        </w:rPr>
        <w:t>Write a query to display the salesmen which name are alphabetically lower than the name of the customers.</w:t>
      </w:r>
    </w:p>
    <w:p w14:paraId="5ED43DB3" w14:textId="0F4FECF3" w:rsidR="00817257" w:rsidRDefault="00817257" w:rsidP="00817257">
      <w:pPr>
        <w:pStyle w:val="ListParagraph"/>
        <w:rPr>
          <w:rFonts w:ascii="Helvetica" w:hAnsi="Helvetica" w:cs="Helvetica"/>
          <w:sz w:val="26"/>
          <w:szCs w:val="26"/>
          <w:shd w:val="clear" w:color="auto" w:fill="FFFFFF"/>
        </w:rPr>
      </w:pPr>
    </w:p>
    <w:p w14:paraId="77A61A45" w14:textId="77777777" w:rsidR="00817257" w:rsidRDefault="00817257" w:rsidP="00817257">
      <w:pPr>
        <w:pStyle w:val="ListParagraph"/>
      </w:pPr>
      <w:r>
        <w:t>SELECT *</w:t>
      </w:r>
    </w:p>
    <w:p w14:paraId="3A4AD0A6" w14:textId="77777777" w:rsidR="00817257" w:rsidRDefault="00817257" w:rsidP="00817257">
      <w:pPr>
        <w:pStyle w:val="ListParagraph"/>
      </w:pPr>
      <w:r>
        <w:t>FROM salesman</w:t>
      </w:r>
    </w:p>
    <w:p w14:paraId="63335109" w14:textId="77777777" w:rsidR="00817257" w:rsidRDefault="00817257" w:rsidP="00817257">
      <w:pPr>
        <w:pStyle w:val="ListParagraph"/>
      </w:pPr>
      <w:r>
        <w:t>WHERE EXISTS ( SELECT *</w:t>
      </w:r>
    </w:p>
    <w:p w14:paraId="42B8B337" w14:textId="77777777" w:rsidR="00817257" w:rsidRDefault="00817257" w:rsidP="00817257">
      <w:pPr>
        <w:pStyle w:val="ListParagraph"/>
      </w:pPr>
      <w:r>
        <w:t xml:space="preserve">               FROM customer</w:t>
      </w:r>
    </w:p>
    <w:p w14:paraId="0841CF7E" w14:textId="600668FA" w:rsidR="00817257" w:rsidRDefault="00817257" w:rsidP="00817257">
      <w:pPr>
        <w:pStyle w:val="ListParagraph"/>
      </w:pPr>
      <w:r>
        <w:t xml:space="preserve">               WHERE salesman.name &lt; </w:t>
      </w:r>
      <w:proofErr w:type="spellStart"/>
      <w:r>
        <w:t>customer.cust_name</w:t>
      </w:r>
      <w:proofErr w:type="spellEnd"/>
      <w:r>
        <w:t xml:space="preserve"> )</w:t>
      </w:r>
    </w:p>
    <w:p w14:paraId="70F61FDA" w14:textId="5A6A579B" w:rsidR="00817257" w:rsidRPr="00817257" w:rsidRDefault="00817257" w:rsidP="00817257">
      <w:pPr>
        <w:pStyle w:val="ListParagraph"/>
        <w:numPr>
          <w:ilvl w:val="0"/>
          <w:numId w:val="1"/>
        </w:numPr>
      </w:pPr>
      <w:r>
        <w:rPr>
          <w:rFonts w:ascii="Helvetica" w:hAnsi="Helvetica" w:cs="Helvetica"/>
          <w:sz w:val="26"/>
          <w:szCs w:val="26"/>
          <w:shd w:val="clear" w:color="auto" w:fill="FFFFFF"/>
        </w:rPr>
        <w:lastRenderedPageBreak/>
        <w:t>Write a query to display the customers who have a greater gradation than any customer who belongs to the alphabetically lower than the city New York.</w:t>
      </w:r>
    </w:p>
    <w:p w14:paraId="3CAFB8AA" w14:textId="3C4C260D" w:rsidR="00817257" w:rsidRDefault="00817257" w:rsidP="00817257">
      <w:pPr>
        <w:pStyle w:val="ListParagraph"/>
        <w:rPr>
          <w:rFonts w:ascii="Helvetica" w:hAnsi="Helvetica" w:cs="Helvetica"/>
          <w:sz w:val="26"/>
          <w:szCs w:val="26"/>
          <w:shd w:val="clear" w:color="auto" w:fill="FFFFFF"/>
        </w:rPr>
      </w:pPr>
    </w:p>
    <w:p w14:paraId="4D40020F" w14:textId="77777777" w:rsidR="00D00FEE" w:rsidRDefault="00D00FEE" w:rsidP="00D00FEE">
      <w:pPr>
        <w:pStyle w:val="ListParagraph"/>
      </w:pPr>
      <w:r>
        <w:t xml:space="preserve">SELECT * </w:t>
      </w:r>
    </w:p>
    <w:p w14:paraId="2B9BCA39" w14:textId="77777777" w:rsidR="00D00FEE" w:rsidRDefault="00D00FEE" w:rsidP="00D00FEE">
      <w:pPr>
        <w:pStyle w:val="ListParagraph"/>
      </w:pPr>
      <w:r>
        <w:t>FROM customer</w:t>
      </w:r>
    </w:p>
    <w:p w14:paraId="12A9BF35" w14:textId="77777777" w:rsidR="00D00FEE" w:rsidRDefault="00D00FEE" w:rsidP="00D00FEE">
      <w:pPr>
        <w:pStyle w:val="ListParagraph"/>
      </w:pPr>
      <w:r>
        <w:t>WHERE grade &gt; ANY ( SELECT grade</w:t>
      </w:r>
    </w:p>
    <w:p w14:paraId="15190735" w14:textId="77777777" w:rsidR="00D00FEE" w:rsidRDefault="00D00FEE" w:rsidP="00D00FEE">
      <w:pPr>
        <w:pStyle w:val="ListParagraph"/>
      </w:pPr>
      <w:r>
        <w:t xml:space="preserve">                    FROM customer</w:t>
      </w:r>
    </w:p>
    <w:p w14:paraId="505CA7D3" w14:textId="48C8C877" w:rsidR="00817257" w:rsidRDefault="00D00FEE" w:rsidP="00D00FEE">
      <w:pPr>
        <w:pStyle w:val="ListParagraph"/>
      </w:pPr>
      <w:r>
        <w:t xml:space="preserve">                    WHERE city &lt; 'New York' )</w:t>
      </w:r>
    </w:p>
    <w:p w14:paraId="59BF48FB" w14:textId="175E0BF8" w:rsidR="00D00FEE" w:rsidRDefault="00D00FEE" w:rsidP="00D00FEE"/>
    <w:p w14:paraId="0DFDE258" w14:textId="5617E70F" w:rsidR="00D00FEE" w:rsidRPr="00D00FEE" w:rsidRDefault="00D00FEE" w:rsidP="00D00FEE">
      <w:pPr>
        <w:pStyle w:val="ListParagraph"/>
        <w:numPr>
          <w:ilvl w:val="0"/>
          <w:numId w:val="1"/>
        </w:numPr>
      </w:pPr>
      <w:r>
        <w:rPr>
          <w:rFonts w:ascii="Helvetica" w:hAnsi="Helvetica" w:cs="Helvetica"/>
          <w:sz w:val="26"/>
          <w:szCs w:val="26"/>
          <w:shd w:val="clear" w:color="auto" w:fill="FFFFFF"/>
        </w:rPr>
        <w:t>Write a query to display all the orders that had amounts that were greater than at least one of the orders on September 10th 2012.</w:t>
      </w:r>
    </w:p>
    <w:p w14:paraId="6E080C3A" w14:textId="45CA0ED9" w:rsidR="00D00FEE" w:rsidRDefault="00D00FEE" w:rsidP="00D00FEE">
      <w:pPr>
        <w:pStyle w:val="ListParagraph"/>
        <w:rPr>
          <w:rFonts w:ascii="Helvetica" w:hAnsi="Helvetica" w:cs="Helvetica"/>
          <w:sz w:val="26"/>
          <w:szCs w:val="26"/>
          <w:shd w:val="clear" w:color="auto" w:fill="FFFFFF"/>
        </w:rPr>
      </w:pPr>
    </w:p>
    <w:p w14:paraId="75118D16" w14:textId="77777777" w:rsidR="00D00FEE" w:rsidRDefault="00D00FEE" w:rsidP="00D00FEE">
      <w:pPr>
        <w:pStyle w:val="ListParagraph"/>
      </w:pPr>
      <w:r>
        <w:t>SELECT *</w:t>
      </w:r>
    </w:p>
    <w:p w14:paraId="3D5E8618" w14:textId="77777777" w:rsidR="00D00FEE" w:rsidRDefault="00D00FEE" w:rsidP="00D00FEE">
      <w:pPr>
        <w:pStyle w:val="ListParagraph"/>
      </w:pPr>
      <w:r>
        <w:t>FROM orders</w:t>
      </w:r>
    </w:p>
    <w:p w14:paraId="6E4B1F5B" w14:textId="77777777" w:rsidR="00D00FEE" w:rsidRDefault="00D00FEE" w:rsidP="00D00FEE">
      <w:pPr>
        <w:pStyle w:val="ListParagraph"/>
      </w:pPr>
      <w:r>
        <w:t xml:space="preserve">WHERE </w:t>
      </w:r>
      <w:proofErr w:type="spellStart"/>
      <w:r>
        <w:t>purch_amt</w:t>
      </w:r>
      <w:proofErr w:type="spellEnd"/>
      <w:r>
        <w:t xml:space="preserve"> &gt; ( SELECT MIN(</w:t>
      </w:r>
      <w:proofErr w:type="spellStart"/>
      <w:r>
        <w:t>purch_amt</w:t>
      </w:r>
      <w:proofErr w:type="spellEnd"/>
      <w:r>
        <w:t>)</w:t>
      </w:r>
    </w:p>
    <w:p w14:paraId="52FEE1B1" w14:textId="77777777" w:rsidR="00D00FEE" w:rsidRDefault="00D00FEE" w:rsidP="00D00FEE">
      <w:pPr>
        <w:pStyle w:val="ListParagraph"/>
      </w:pPr>
      <w:r>
        <w:t xml:space="preserve">                    FROM orders </w:t>
      </w:r>
    </w:p>
    <w:p w14:paraId="73A86562" w14:textId="043252E5" w:rsidR="00D00FEE" w:rsidRDefault="00D00FEE" w:rsidP="00D00FEE">
      <w:pPr>
        <w:pStyle w:val="ListParagraph"/>
      </w:pPr>
      <w:r>
        <w:t xml:space="preserve">                    WHERE </w:t>
      </w:r>
      <w:proofErr w:type="spellStart"/>
      <w:r>
        <w:t>ord_date</w:t>
      </w:r>
      <w:proofErr w:type="spellEnd"/>
      <w:r>
        <w:t xml:space="preserve"> = '2012-09-10' )</w:t>
      </w:r>
    </w:p>
    <w:p w14:paraId="19A2CA53" w14:textId="34C79DFD" w:rsidR="00D00FEE" w:rsidRDefault="00D00FEE" w:rsidP="00D00FEE"/>
    <w:p w14:paraId="6904B8E4" w14:textId="012EC98D" w:rsidR="00D00FEE" w:rsidRPr="00D00FEE" w:rsidRDefault="00D00FEE" w:rsidP="00D00FEE">
      <w:pPr>
        <w:pStyle w:val="ListParagraph"/>
        <w:numPr>
          <w:ilvl w:val="0"/>
          <w:numId w:val="1"/>
        </w:numPr>
      </w:pPr>
      <w:r>
        <w:rPr>
          <w:rFonts w:ascii="Helvetica" w:hAnsi="Helvetica" w:cs="Helvetica"/>
          <w:sz w:val="26"/>
          <w:szCs w:val="26"/>
          <w:shd w:val="clear" w:color="auto" w:fill="FFFFFF"/>
        </w:rPr>
        <w:t>Write a query to find all orders with an amount smaller than any amount for a customer in London. (Using ANY keyword).</w:t>
      </w:r>
    </w:p>
    <w:p w14:paraId="7AF6DFEA" w14:textId="6BF90EF7" w:rsidR="00D00FEE" w:rsidRDefault="00D00FEE" w:rsidP="00D00FEE">
      <w:pPr>
        <w:pStyle w:val="ListParagraph"/>
        <w:rPr>
          <w:rFonts w:ascii="Helvetica" w:hAnsi="Helvetica" w:cs="Helvetica"/>
          <w:sz w:val="26"/>
          <w:szCs w:val="26"/>
          <w:shd w:val="clear" w:color="auto" w:fill="FFFFFF"/>
        </w:rPr>
      </w:pPr>
    </w:p>
    <w:p w14:paraId="29D8721B" w14:textId="77777777" w:rsidR="00602517" w:rsidRDefault="00602517" w:rsidP="00602517">
      <w:pPr>
        <w:pStyle w:val="ListParagraph"/>
      </w:pPr>
      <w:r>
        <w:t>SELECT *</w:t>
      </w:r>
    </w:p>
    <w:p w14:paraId="6F9E4694" w14:textId="77777777" w:rsidR="00602517" w:rsidRDefault="00602517" w:rsidP="00602517">
      <w:pPr>
        <w:pStyle w:val="ListParagraph"/>
      </w:pPr>
      <w:r>
        <w:t>FROM orders</w:t>
      </w:r>
    </w:p>
    <w:p w14:paraId="260694A0" w14:textId="77777777" w:rsidR="00602517" w:rsidRDefault="00602517" w:rsidP="00602517">
      <w:pPr>
        <w:pStyle w:val="ListParagraph"/>
      </w:pPr>
      <w:r>
        <w:t xml:space="preserve">WHERE </w:t>
      </w:r>
      <w:proofErr w:type="spellStart"/>
      <w:r>
        <w:t>purch_amt</w:t>
      </w:r>
      <w:proofErr w:type="spellEnd"/>
      <w:r>
        <w:t xml:space="preserve"> &lt; ANY ( SELECT </w:t>
      </w:r>
      <w:proofErr w:type="spellStart"/>
      <w:r>
        <w:t>purch_amt</w:t>
      </w:r>
      <w:proofErr w:type="spellEnd"/>
    </w:p>
    <w:p w14:paraId="65809783" w14:textId="77777777" w:rsidR="00602517" w:rsidRDefault="00602517" w:rsidP="00602517">
      <w:pPr>
        <w:pStyle w:val="ListParagraph"/>
      </w:pPr>
      <w:r>
        <w:t xml:space="preserve">                        FROM orders AS o, customer AS c</w:t>
      </w:r>
    </w:p>
    <w:p w14:paraId="1141712E" w14:textId="77777777" w:rsidR="00602517" w:rsidRDefault="00602517" w:rsidP="00602517">
      <w:pPr>
        <w:pStyle w:val="ListParagraph"/>
      </w:pPr>
      <w:r>
        <w:t xml:space="preserve">                        WHERE </w:t>
      </w:r>
      <w:proofErr w:type="spellStart"/>
      <w:r>
        <w:t>o.customer_id</w:t>
      </w:r>
      <w:proofErr w:type="spellEnd"/>
      <w:r>
        <w:t xml:space="preserve"> = </w:t>
      </w:r>
      <w:proofErr w:type="spellStart"/>
      <w:r>
        <w:t>c.customer_id</w:t>
      </w:r>
      <w:proofErr w:type="spellEnd"/>
    </w:p>
    <w:p w14:paraId="4CC001F5" w14:textId="09344A36" w:rsidR="00D00FEE" w:rsidRDefault="00602517" w:rsidP="00602517">
      <w:pPr>
        <w:pStyle w:val="ListParagraph"/>
      </w:pPr>
      <w:r>
        <w:t xml:space="preserve">                        AND </w:t>
      </w:r>
      <w:proofErr w:type="spellStart"/>
      <w:r>
        <w:t>c.city</w:t>
      </w:r>
      <w:proofErr w:type="spellEnd"/>
      <w:r>
        <w:t xml:space="preserve"> = 'London')</w:t>
      </w:r>
    </w:p>
    <w:p w14:paraId="360FB423" w14:textId="4BA1D20A" w:rsidR="00602517" w:rsidRDefault="00602517" w:rsidP="00602517"/>
    <w:p w14:paraId="1A03A74C" w14:textId="7E07A5F6" w:rsidR="00602517" w:rsidRPr="00FA6012" w:rsidRDefault="00FA6012" w:rsidP="00602517">
      <w:pPr>
        <w:pStyle w:val="ListParagraph"/>
        <w:numPr>
          <w:ilvl w:val="0"/>
          <w:numId w:val="1"/>
        </w:numPr>
      </w:pPr>
      <w:r>
        <w:rPr>
          <w:rFonts w:ascii="Helvetica" w:hAnsi="Helvetica" w:cs="Helvetica"/>
          <w:sz w:val="26"/>
          <w:szCs w:val="26"/>
          <w:shd w:val="clear" w:color="auto" w:fill="FFFFFF"/>
        </w:rPr>
        <w:t>Write a query to display all orders with an amount smaller than any amount for a customer in London. (Using MAX)</w:t>
      </w:r>
      <w:r>
        <w:rPr>
          <w:rFonts w:ascii="Helvetica" w:hAnsi="Helvetica" w:cs="Helvetica"/>
          <w:sz w:val="26"/>
          <w:szCs w:val="26"/>
          <w:shd w:val="clear" w:color="auto" w:fill="FFFFFF"/>
        </w:rPr>
        <w:t>.</w:t>
      </w:r>
    </w:p>
    <w:p w14:paraId="0676D4B8" w14:textId="17CB3E2F" w:rsidR="00FA6012" w:rsidRDefault="00FA6012" w:rsidP="00FA6012">
      <w:pPr>
        <w:pStyle w:val="ListParagraph"/>
        <w:rPr>
          <w:rFonts w:ascii="Helvetica" w:hAnsi="Helvetica" w:cs="Helvetica"/>
          <w:sz w:val="26"/>
          <w:szCs w:val="26"/>
          <w:shd w:val="clear" w:color="auto" w:fill="FFFFFF"/>
        </w:rPr>
      </w:pPr>
    </w:p>
    <w:p w14:paraId="6A8732E6" w14:textId="77777777" w:rsidR="00FA6012" w:rsidRDefault="00FA6012" w:rsidP="00FA6012">
      <w:pPr>
        <w:pStyle w:val="ListParagraph"/>
      </w:pPr>
      <w:r>
        <w:t>SELECT *</w:t>
      </w:r>
    </w:p>
    <w:p w14:paraId="5FB88761" w14:textId="77777777" w:rsidR="00FA6012" w:rsidRDefault="00FA6012" w:rsidP="00FA6012">
      <w:pPr>
        <w:pStyle w:val="ListParagraph"/>
      </w:pPr>
      <w:r>
        <w:t>FROM orders</w:t>
      </w:r>
    </w:p>
    <w:p w14:paraId="452E8EAC" w14:textId="77777777" w:rsidR="00FA6012" w:rsidRDefault="00FA6012" w:rsidP="00FA6012">
      <w:pPr>
        <w:pStyle w:val="ListParagraph"/>
      </w:pPr>
      <w:r>
        <w:t xml:space="preserve">WHERE </w:t>
      </w:r>
      <w:proofErr w:type="spellStart"/>
      <w:r>
        <w:t>purch_amt</w:t>
      </w:r>
      <w:proofErr w:type="spellEnd"/>
      <w:r>
        <w:t xml:space="preserve"> &lt; ( SELECT MAX(</w:t>
      </w:r>
      <w:proofErr w:type="spellStart"/>
      <w:r>
        <w:t>purch_amt</w:t>
      </w:r>
      <w:proofErr w:type="spellEnd"/>
      <w:r>
        <w:t>)</w:t>
      </w:r>
    </w:p>
    <w:p w14:paraId="26242EAF" w14:textId="77777777" w:rsidR="00FA6012" w:rsidRDefault="00FA6012" w:rsidP="00FA6012">
      <w:pPr>
        <w:pStyle w:val="ListParagraph"/>
      </w:pPr>
      <w:r>
        <w:t xml:space="preserve">                    FROM customer AS c</w:t>
      </w:r>
    </w:p>
    <w:p w14:paraId="551FAD04" w14:textId="77777777" w:rsidR="00FA6012" w:rsidRDefault="00FA6012" w:rsidP="00FA6012">
      <w:pPr>
        <w:pStyle w:val="ListParagraph"/>
      </w:pPr>
      <w:r>
        <w:t xml:space="preserve">                    JOIN orders AS o</w:t>
      </w:r>
    </w:p>
    <w:p w14:paraId="3B3D4A32" w14:textId="77777777" w:rsidR="00FA6012" w:rsidRDefault="00FA6012" w:rsidP="00FA6012">
      <w:pPr>
        <w:pStyle w:val="ListParagraph"/>
      </w:pPr>
      <w:r>
        <w:t xml:space="preserve">                    ON </w:t>
      </w:r>
      <w:proofErr w:type="spellStart"/>
      <w:r>
        <w:t>c.customer_id</w:t>
      </w:r>
      <w:proofErr w:type="spellEnd"/>
      <w:r>
        <w:t xml:space="preserve"> = </w:t>
      </w:r>
      <w:proofErr w:type="spellStart"/>
      <w:r>
        <w:t>o.customer_id</w:t>
      </w:r>
      <w:proofErr w:type="spellEnd"/>
    </w:p>
    <w:p w14:paraId="6B1D5269" w14:textId="6D8A3DD2" w:rsidR="00FA6012" w:rsidRDefault="00FA6012" w:rsidP="00FA6012">
      <w:pPr>
        <w:pStyle w:val="ListParagraph"/>
      </w:pPr>
      <w:r>
        <w:t xml:space="preserve">                    WHERE city = 'London' )</w:t>
      </w:r>
    </w:p>
    <w:p w14:paraId="6B728B63" w14:textId="4D68975B" w:rsidR="00FA6012" w:rsidRDefault="00FA6012" w:rsidP="00FA6012"/>
    <w:p w14:paraId="408358CC" w14:textId="7A76E04A" w:rsidR="00FA6012" w:rsidRPr="00FA6012" w:rsidRDefault="00FA6012" w:rsidP="00FA6012">
      <w:pPr>
        <w:pStyle w:val="ListParagraph"/>
        <w:numPr>
          <w:ilvl w:val="0"/>
          <w:numId w:val="1"/>
        </w:numPr>
      </w:pPr>
      <w:r>
        <w:rPr>
          <w:rFonts w:ascii="Helvetica" w:hAnsi="Helvetica" w:cs="Helvetica"/>
          <w:sz w:val="26"/>
          <w:szCs w:val="26"/>
          <w:shd w:val="clear" w:color="auto" w:fill="FFFFFF"/>
        </w:rPr>
        <w:t>Write a query to display only those customers whose grade are, in fact, higher than every customer in New York.</w:t>
      </w:r>
    </w:p>
    <w:p w14:paraId="3D8779A2" w14:textId="11521458" w:rsidR="00FA6012" w:rsidRDefault="00FA6012" w:rsidP="00FA6012">
      <w:pPr>
        <w:pStyle w:val="ListParagraph"/>
        <w:rPr>
          <w:rFonts w:ascii="Helvetica" w:hAnsi="Helvetica" w:cs="Helvetica"/>
          <w:sz w:val="26"/>
          <w:szCs w:val="26"/>
          <w:shd w:val="clear" w:color="auto" w:fill="FFFFFF"/>
        </w:rPr>
      </w:pPr>
    </w:p>
    <w:p w14:paraId="41C71AE6" w14:textId="77777777" w:rsidR="00FA6012" w:rsidRDefault="00FA6012" w:rsidP="00FA6012">
      <w:pPr>
        <w:pStyle w:val="ListParagraph"/>
      </w:pPr>
      <w:r>
        <w:t>SELECT *</w:t>
      </w:r>
    </w:p>
    <w:p w14:paraId="0E5FC9C4" w14:textId="77777777" w:rsidR="00FA6012" w:rsidRDefault="00FA6012" w:rsidP="00FA6012">
      <w:pPr>
        <w:pStyle w:val="ListParagraph"/>
      </w:pPr>
      <w:r>
        <w:t>FROM customer</w:t>
      </w:r>
    </w:p>
    <w:p w14:paraId="0BCC2060" w14:textId="77777777" w:rsidR="00FA6012" w:rsidRDefault="00FA6012" w:rsidP="00FA6012">
      <w:pPr>
        <w:pStyle w:val="ListParagraph"/>
      </w:pPr>
      <w:r>
        <w:t>WHERE grade &gt; ALL ( SELECT grade</w:t>
      </w:r>
    </w:p>
    <w:p w14:paraId="3102B0E2" w14:textId="77777777" w:rsidR="00FA6012" w:rsidRDefault="00FA6012" w:rsidP="00FA6012">
      <w:pPr>
        <w:pStyle w:val="ListParagraph"/>
      </w:pPr>
      <w:r>
        <w:t xml:space="preserve">                    FROM customer</w:t>
      </w:r>
    </w:p>
    <w:p w14:paraId="14E33B4E" w14:textId="2EA7F985" w:rsidR="00FA6012" w:rsidRDefault="00FA6012" w:rsidP="00FA6012">
      <w:pPr>
        <w:pStyle w:val="ListParagraph"/>
      </w:pPr>
      <w:r>
        <w:t xml:space="preserve">                    WHERE city = 'New York' )</w:t>
      </w:r>
    </w:p>
    <w:p w14:paraId="7D1C3C8D" w14:textId="2FA92EA8" w:rsidR="00FA6012" w:rsidRDefault="00FA6012" w:rsidP="00FA6012"/>
    <w:p w14:paraId="086FA81E" w14:textId="6610BDFC" w:rsidR="00FA6012" w:rsidRPr="00FA6012" w:rsidRDefault="00FA6012" w:rsidP="00FA6012">
      <w:pPr>
        <w:pStyle w:val="ListParagraph"/>
        <w:numPr>
          <w:ilvl w:val="0"/>
          <w:numId w:val="1"/>
        </w:numPr>
      </w:pPr>
      <w:r>
        <w:rPr>
          <w:rFonts w:ascii="Helvetica" w:hAnsi="Helvetica" w:cs="Helvetica"/>
          <w:sz w:val="26"/>
          <w:szCs w:val="26"/>
          <w:shd w:val="clear" w:color="auto" w:fill="FFFFFF"/>
        </w:rPr>
        <w:t xml:space="preserve">Write a query in </w:t>
      </w:r>
      <w:proofErr w:type="spellStart"/>
      <w:r>
        <w:rPr>
          <w:rFonts w:ascii="Helvetica" w:hAnsi="Helvetica" w:cs="Helvetica"/>
          <w:sz w:val="26"/>
          <w:szCs w:val="26"/>
          <w:shd w:val="clear" w:color="auto" w:fill="FFFFFF"/>
        </w:rPr>
        <w:t>sql</w:t>
      </w:r>
      <w:proofErr w:type="spellEnd"/>
      <w:r>
        <w:rPr>
          <w:rFonts w:ascii="Helvetica" w:hAnsi="Helvetica" w:cs="Helvetica"/>
          <w:sz w:val="26"/>
          <w:szCs w:val="26"/>
          <w:shd w:val="clear" w:color="auto" w:fill="FFFFFF"/>
        </w:rPr>
        <w:t xml:space="preserve"> to find the name, city, and the total sum of orders amount a salesman collects. Salesman should belong to the cities where any of the customer belongs.</w:t>
      </w:r>
    </w:p>
    <w:p w14:paraId="2B555D17" w14:textId="04E10E74" w:rsidR="00FA6012" w:rsidRDefault="00FA6012" w:rsidP="00FA6012">
      <w:pPr>
        <w:pStyle w:val="ListParagraph"/>
        <w:rPr>
          <w:rFonts w:ascii="Helvetica" w:hAnsi="Helvetica" w:cs="Helvetica"/>
          <w:sz w:val="26"/>
          <w:szCs w:val="26"/>
          <w:shd w:val="clear" w:color="auto" w:fill="FFFFFF"/>
        </w:rPr>
      </w:pPr>
    </w:p>
    <w:p w14:paraId="25839B20" w14:textId="77777777" w:rsidR="00510F28" w:rsidRDefault="00510F28" w:rsidP="00510F28">
      <w:pPr>
        <w:pStyle w:val="ListParagraph"/>
      </w:pPr>
      <w:r>
        <w:t xml:space="preserve">SELECT s.name, </w:t>
      </w:r>
      <w:proofErr w:type="spellStart"/>
      <w:r>
        <w:t>s.city</w:t>
      </w:r>
      <w:proofErr w:type="spellEnd"/>
      <w:r>
        <w:t xml:space="preserve">, </w:t>
      </w:r>
      <w:proofErr w:type="spellStart"/>
      <w:r>
        <w:t>total.total_amt</w:t>
      </w:r>
      <w:proofErr w:type="spellEnd"/>
    </w:p>
    <w:p w14:paraId="44E2E3D4" w14:textId="77777777" w:rsidR="00510F28" w:rsidRDefault="00510F28" w:rsidP="00510F28">
      <w:pPr>
        <w:pStyle w:val="ListParagraph"/>
      </w:pPr>
      <w:r>
        <w:t xml:space="preserve">FROM salesman AS s, ( SELECT </w:t>
      </w:r>
      <w:proofErr w:type="spellStart"/>
      <w:r>
        <w:t>s.salesman_id</w:t>
      </w:r>
      <w:proofErr w:type="spellEnd"/>
      <w:r>
        <w:t>, SUM(</w:t>
      </w:r>
      <w:proofErr w:type="spellStart"/>
      <w:r>
        <w:t>o.purch_amt</w:t>
      </w:r>
      <w:proofErr w:type="spellEnd"/>
      <w:r>
        <w:t xml:space="preserve">) AS </w:t>
      </w:r>
      <w:proofErr w:type="spellStart"/>
      <w:r>
        <w:t>total_amt</w:t>
      </w:r>
      <w:proofErr w:type="spellEnd"/>
    </w:p>
    <w:p w14:paraId="4F4B279D" w14:textId="77777777" w:rsidR="00510F28" w:rsidRDefault="00510F28" w:rsidP="00510F28">
      <w:pPr>
        <w:pStyle w:val="ListParagraph"/>
      </w:pPr>
      <w:r>
        <w:t xml:space="preserve">                      FROM salesman AS s</w:t>
      </w:r>
    </w:p>
    <w:p w14:paraId="113B8595" w14:textId="77777777" w:rsidR="00510F28" w:rsidRDefault="00510F28" w:rsidP="00510F28">
      <w:pPr>
        <w:pStyle w:val="ListParagraph"/>
      </w:pPr>
      <w:r>
        <w:t xml:space="preserve">                      JOIN orders AS o</w:t>
      </w:r>
    </w:p>
    <w:p w14:paraId="33806CE9" w14:textId="77777777" w:rsidR="00510F28" w:rsidRDefault="00510F28" w:rsidP="00510F28">
      <w:pPr>
        <w:pStyle w:val="ListParagraph"/>
      </w:pPr>
      <w:r>
        <w:t xml:space="preserve">                      ON </w:t>
      </w:r>
      <w:proofErr w:type="spellStart"/>
      <w:r>
        <w:t>s.salesman_id</w:t>
      </w:r>
      <w:proofErr w:type="spellEnd"/>
      <w:r>
        <w:t xml:space="preserve"> = </w:t>
      </w:r>
      <w:proofErr w:type="spellStart"/>
      <w:r>
        <w:t>o.salesman_id</w:t>
      </w:r>
      <w:proofErr w:type="spellEnd"/>
    </w:p>
    <w:p w14:paraId="60DF00EE" w14:textId="77777777" w:rsidR="00510F28" w:rsidRDefault="00510F28" w:rsidP="00510F28">
      <w:pPr>
        <w:pStyle w:val="ListParagraph"/>
      </w:pPr>
      <w:r>
        <w:t xml:space="preserve">                      GROUP BY </w:t>
      </w:r>
      <w:proofErr w:type="spellStart"/>
      <w:r>
        <w:t>s.salesman_id</w:t>
      </w:r>
      <w:proofErr w:type="spellEnd"/>
      <w:r>
        <w:t xml:space="preserve"> ) AS total</w:t>
      </w:r>
    </w:p>
    <w:p w14:paraId="6633A5F1" w14:textId="77777777" w:rsidR="00510F28" w:rsidRDefault="00510F28" w:rsidP="00510F28">
      <w:pPr>
        <w:pStyle w:val="ListParagraph"/>
      </w:pPr>
      <w:r>
        <w:t xml:space="preserve">WHERE </w:t>
      </w:r>
      <w:proofErr w:type="spellStart"/>
      <w:r>
        <w:t>s.salesman_id</w:t>
      </w:r>
      <w:proofErr w:type="spellEnd"/>
      <w:r>
        <w:t xml:space="preserve"> = </w:t>
      </w:r>
      <w:proofErr w:type="spellStart"/>
      <w:r>
        <w:t>total.salesman_id</w:t>
      </w:r>
      <w:proofErr w:type="spellEnd"/>
    </w:p>
    <w:p w14:paraId="6671F593" w14:textId="77777777" w:rsidR="00510F28" w:rsidRDefault="00510F28" w:rsidP="00510F28">
      <w:pPr>
        <w:pStyle w:val="ListParagraph"/>
      </w:pPr>
      <w:r>
        <w:t xml:space="preserve">AND </w:t>
      </w:r>
      <w:proofErr w:type="spellStart"/>
      <w:r>
        <w:t>s.city</w:t>
      </w:r>
      <w:proofErr w:type="spellEnd"/>
      <w:r>
        <w:t xml:space="preserve"> IN ( SELECT DISTINCT city</w:t>
      </w:r>
    </w:p>
    <w:p w14:paraId="48F43C7A" w14:textId="04DAA426" w:rsidR="00FA6012" w:rsidRDefault="00510F28" w:rsidP="00510F28">
      <w:pPr>
        <w:pStyle w:val="ListParagraph"/>
      </w:pPr>
      <w:r>
        <w:t xml:space="preserve">                FROM customer )</w:t>
      </w:r>
    </w:p>
    <w:p w14:paraId="52D8093D" w14:textId="76672B10" w:rsidR="00510F28" w:rsidRDefault="00510F28" w:rsidP="00510F28"/>
    <w:p w14:paraId="6EEC0922" w14:textId="7500FE8E" w:rsidR="00510F28" w:rsidRPr="00510F28" w:rsidRDefault="00510F28" w:rsidP="00510F28">
      <w:pPr>
        <w:pStyle w:val="ListParagraph"/>
        <w:numPr>
          <w:ilvl w:val="0"/>
          <w:numId w:val="1"/>
        </w:numPr>
      </w:pPr>
      <w:r>
        <w:rPr>
          <w:rFonts w:ascii="Helvetica" w:hAnsi="Helvetica" w:cs="Helvetica"/>
          <w:sz w:val="26"/>
          <w:szCs w:val="26"/>
          <w:shd w:val="clear" w:color="auto" w:fill="FFFFFF"/>
        </w:rPr>
        <w:t>Write a query to get all the information for those customers whose grade is not as the grade of customer who belongs to the city London. </w:t>
      </w:r>
    </w:p>
    <w:p w14:paraId="42328AB7" w14:textId="28007582" w:rsidR="00510F28" w:rsidRDefault="00510F28" w:rsidP="00510F28">
      <w:pPr>
        <w:pStyle w:val="ListParagraph"/>
        <w:rPr>
          <w:rFonts w:ascii="Helvetica" w:hAnsi="Helvetica" w:cs="Helvetica"/>
          <w:sz w:val="26"/>
          <w:szCs w:val="26"/>
          <w:shd w:val="clear" w:color="auto" w:fill="FFFFFF"/>
        </w:rPr>
      </w:pPr>
    </w:p>
    <w:p w14:paraId="60B18C69" w14:textId="77777777" w:rsidR="00510F28" w:rsidRDefault="00510F28" w:rsidP="00510F28">
      <w:pPr>
        <w:pStyle w:val="ListParagraph"/>
      </w:pPr>
      <w:r>
        <w:t>SELECT *</w:t>
      </w:r>
    </w:p>
    <w:p w14:paraId="16648864" w14:textId="77777777" w:rsidR="00510F28" w:rsidRDefault="00510F28" w:rsidP="00510F28">
      <w:pPr>
        <w:pStyle w:val="ListParagraph"/>
      </w:pPr>
      <w:r>
        <w:t>FROM customer</w:t>
      </w:r>
    </w:p>
    <w:p w14:paraId="29D11B8D" w14:textId="77777777" w:rsidR="00510F28" w:rsidRDefault="00510F28" w:rsidP="00510F28">
      <w:pPr>
        <w:pStyle w:val="ListParagraph"/>
      </w:pPr>
      <w:r>
        <w:t>WHERE grade != ANY ( SELECT grade</w:t>
      </w:r>
    </w:p>
    <w:p w14:paraId="561AC50A" w14:textId="77777777" w:rsidR="00510F28" w:rsidRDefault="00510F28" w:rsidP="00510F28">
      <w:pPr>
        <w:pStyle w:val="ListParagraph"/>
      </w:pPr>
      <w:r>
        <w:t xml:space="preserve">                     FROM customer</w:t>
      </w:r>
    </w:p>
    <w:p w14:paraId="34A8CCB3" w14:textId="6D8D4CC2" w:rsidR="00510F28" w:rsidRDefault="00510F28" w:rsidP="00510F28">
      <w:pPr>
        <w:pStyle w:val="ListParagraph"/>
      </w:pPr>
      <w:r>
        <w:t xml:space="preserve">                     WHERE city = 'London' )</w:t>
      </w:r>
    </w:p>
    <w:p w14:paraId="60C6B053" w14:textId="51BC3D8B" w:rsidR="00510F28" w:rsidRDefault="00510F28" w:rsidP="00510F28"/>
    <w:p w14:paraId="3D91D024" w14:textId="0CC5FB4B" w:rsidR="00510F28" w:rsidRPr="00510F28" w:rsidRDefault="00510F28" w:rsidP="00510F28">
      <w:pPr>
        <w:pStyle w:val="ListParagraph"/>
        <w:numPr>
          <w:ilvl w:val="0"/>
          <w:numId w:val="1"/>
        </w:numPr>
      </w:pPr>
      <w:r>
        <w:rPr>
          <w:rFonts w:ascii="Helvetica" w:hAnsi="Helvetica" w:cs="Helvetica"/>
          <w:sz w:val="26"/>
          <w:szCs w:val="26"/>
          <w:shd w:val="clear" w:color="auto" w:fill="FFFFFF"/>
        </w:rPr>
        <w:t>Write a query to find all those customers whose grade are not as the grade, belongs to the city Paris.</w:t>
      </w:r>
    </w:p>
    <w:p w14:paraId="224613B3" w14:textId="756E72A2" w:rsidR="00510F28" w:rsidRDefault="00510F28" w:rsidP="00510F28">
      <w:pPr>
        <w:pStyle w:val="ListParagraph"/>
        <w:rPr>
          <w:rFonts w:ascii="Helvetica" w:hAnsi="Helvetica" w:cs="Helvetica"/>
          <w:sz w:val="26"/>
          <w:szCs w:val="26"/>
          <w:shd w:val="clear" w:color="auto" w:fill="FFFFFF"/>
        </w:rPr>
      </w:pPr>
    </w:p>
    <w:p w14:paraId="7E57C027" w14:textId="77777777" w:rsidR="00510F28" w:rsidRDefault="00510F28" w:rsidP="00510F28">
      <w:pPr>
        <w:pStyle w:val="ListParagraph"/>
      </w:pPr>
      <w:r>
        <w:t>SELECT *</w:t>
      </w:r>
    </w:p>
    <w:p w14:paraId="07738F15" w14:textId="77777777" w:rsidR="00510F28" w:rsidRDefault="00510F28" w:rsidP="00510F28">
      <w:pPr>
        <w:pStyle w:val="ListParagraph"/>
      </w:pPr>
      <w:r>
        <w:t>FROM customer</w:t>
      </w:r>
    </w:p>
    <w:p w14:paraId="7744D64B" w14:textId="77777777" w:rsidR="00510F28" w:rsidRDefault="00510F28" w:rsidP="00510F28">
      <w:pPr>
        <w:pStyle w:val="ListParagraph"/>
      </w:pPr>
      <w:r>
        <w:t>WHERE grade != ANY ( SELECT grade</w:t>
      </w:r>
    </w:p>
    <w:p w14:paraId="26DDE7E5" w14:textId="77777777" w:rsidR="00510F28" w:rsidRDefault="00510F28" w:rsidP="00510F28">
      <w:pPr>
        <w:pStyle w:val="ListParagraph"/>
      </w:pPr>
      <w:r>
        <w:lastRenderedPageBreak/>
        <w:t xml:space="preserve">                     FROM customer</w:t>
      </w:r>
    </w:p>
    <w:p w14:paraId="2930A6AE" w14:textId="28CBAB72" w:rsidR="00510F28" w:rsidRDefault="00510F28" w:rsidP="00510F28">
      <w:pPr>
        <w:pStyle w:val="ListParagraph"/>
      </w:pPr>
      <w:r>
        <w:t xml:space="preserve">                     WHERE city = 'Paris' )</w:t>
      </w:r>
    </w:p>
    <w:p w14:paraId="287D0BB5" w14:textId="16A1B758" w:rsidR="00510F28" w:rsidRDefault="00510F28" w:rsidP="00510F28"/>
    <w:p w14:paraId="5503705A" w14:textId="520F1932" w:rsidR="00510F28" w:rsidRPr="00510F28" w:rsidRDefault="00510F28" w:rsidP="00510F28">
      <w:pPr>
        <w:pStyle w:val="ListParagraph"/>
        <w:numPr>
          <w:ilvl w:val="0"/>
          <w:numId w:val="1"/>
        </w:numPr>
      </w:pPr>
      <w:r>
        <w:rPr>
          <w:rFonts w:ascii="Helvetica" w:hAnsi="Helvetica" w:cs="Helvetica"/>
          <w:sz w:val="26"/>
          <w:szCs w:val="26"/>
          <w:shd w:val="clear" w:color="auto" w:fill="FFFFFF"/>
        </w:rPr>
        <w:t>Write a query to find all those customers who hold a different grade than any customer of the city Dallas.</w:t>
      </w:r>
    </w:p>
    <w:p w14:paraId="28467732" w14:textId="32577F73" w:rsidR="00510F28" w:rsidRDefault="00510F28" w:rsidP="00510F28">
      <w:pPr>
        <w:pStyle w:val="ListParagraph"/>
        <w:rPr>
          <w:rFonts w:ascii="Helvetica" w:hAnsi="Helvetica" w:cs="Helvetica"/>
          <w:sz w:val="26"/>
          <w:szCs w:val="26"/>
          <w:shd w:val="clear" w:color="auto" w:fill="FFFFFF"/>
        </w:rPr>
      </w:pPr>
    </w:p>
    <w:p w14:paraId="64222F82" w14:textId="77777777" w:rsidR="00510F28" w:rsidRDefault="00510F28" w:rsidP="00510F28">
      <w:pPr>
        <w:pStyle w:val="ListParagraph"/>
      </w:pPr>
      <w:r>
        <w:t>SELECT *</w:t>
      </w:r>
    </w:p>
    <w:p w14:paraId="0E8582F8" w14:textId="77777777" w:rsidR="00510F28" w:rsidRDefault="00510F28" w:rsidP="00510F28">
      <w:pPr>
        <w:pStyle w:val="ListParagraph"/>
      </w:pPr>
      <w:r>
        <w:t>FROM customer</w:t>
      </w:r>
    </w:p>
    <w:p w14:paraId="32FE176C" w14:textId="77777777" w:rsidR="00510F28" w:rsidRDefault="00510F28" w:rsidP="00510F28">
      <w:pPr>
        <w:pStyle w:val="ListParagraph"/>
      </w:pPr>
      <w:r>
        <w:t>WHERE NOT grade = ANY ( SELECT grade</w:t>
      </w:r>
    </w:p>
    <w:p w14:paraId="58D54DF8" w14:textId="77777777" w:rsidR="00510F28" w:rsidRDefault="00510F28" w:rsidP="00510F28">
      <w:pPr>
        <w:pStyle w:val="ListParagraph"/>
      </w:pPr>
      <w:r>
        <w:t xml:space="preserve">                        FROM customer</w:t>
      </w:r>
    </w:p>
    <w:p w14:paraId="61C120CA" w14:textId="164B210D" w:rsidR="00510F28" w:rsidRDefault="00510F28" w:rsidP="00510F28">
      <w:pPr>
        <w:pStyle w:val="ListParagraph"/>
      </w:pPr>
      <w:r>
        <w:t xml:space="preserve">                        WHERE city = 'Dallas' )</w:t>
      </w:r>
    </w:p>
    <w:p w14:paraId="5B3F9C27" w14:textId="0583D9B6" w:rsidR="00510F28" w:rsidRDefault="00510F28" w:rsidP="00510F28"/>
    <w:p w14:paraId="2E43CED2" w14:textId="6E7E580B" w:rsidR="00510F28" w:rsidRPr="00510F28" w:rsidRDefault="00510F28" w:rsidP="00510F28">
      <w:pPr>
        <w:pStyle w:val="ListParagraph"/>
        <w:numPr>
          <w:ilvl w:val="0"/>
          <w:numId w:val="1"/>
        </w:numPr>
      </w:pPr>
      <w:r>
        <w:rPr>
          <w:rFonts w:ascii="Helvetica" w:hAnsi="Helvetica" w:cs="Helvetica"/>
          <w:sz w:val="26"/>
          <w:szCs w:val="26"/>
          <w:shd w:val="clear" w:color="auto" w:fill="FFFFFF"/>
        </w:rPr>
        <w:t> Write a SQL query to find the average price of each manufacturer's products along with their name.</w:t>
      </w:r>
    </w:p>
    <w:p w14:paraId="00048374" w14:textId="4833AA85" w:rsidR="00510F28" w:rsidRDefault="00510F28" w:rsidP="00510F28">
      <w:pPr>
        <w:pStyle w:val="ListParagraph"/>
        <w:rPr>
          <w:rFonts w:ascii="Helvetica" w:hAnsi="Helvetica" w:cs="Helvetica"/>
          <w:sz w:val="26"/>
          <w:szCs w:val="26"/>
          <w:shd w:val="clear" w:color="auto" w:fill="FFFFFF"/>
        </w:rPr>
      </w:pPr>
    </w:p>
    <w:p w14:paraId="3301F27E" w14:textId="77777777" w:rsidR="00F515F9" w:rsidRDefault="00F515F9" w:rsidP="00F515F9">
      <w:pPr>
        <w:pStyle w:val="ListParagraph"/>
      </w:pPr>
      <w:r>
        <w:t xml:space="preserve">SELECT </w:t>
      </w:r>
      <w:proofErr w:type="spellStart"/>
      <w:r>
        <w:t>c.com_name</w:t>
      </w:r>
      <w:proofErr w:type="spellEnd"/>
      <w:r>
        <w:t>, AVG(</w:t>
      </w:r>
      <w:proofErr w:type="spellStart"/>
      <w:r>
        <w:t>m.pro_price</w:t>
      </w:r>
      <w:proofErr w:type="spellEnd"/>
      <w:r>
        <w:t>)</w:t>
      </w:r>
    </w:p>
    <w:p w14:paraId="6CC08B4F" w14:textId="77777777" w:rsidR="00F515F9" w:rsidRDefault="00F515F9" w:rsidP="00F515F9">
      <w:pPr>
        <w:pStyle w:val="ListParagraph"/>
      </w:pPr>
      <w:r>
        <w:t xml:space="preserve">FROM </w:t>
      </w:r>
      <w:proofErr w:type="spellStart"/>
      <w:r>
        <w:t>item_mast</w:t>
      </w:r>
      <w:proofErr w:type="spellEnd"/>
      <w:r>
        <w:t xml:space="preserve"> AS m, </w:t>
      </w:r>
      <w:proofErr w:type="spellStart"/>
      <w:r>
        <w:t>company_mast</w:t>
      </w:r>
      <w:proofErr w:type="spellEnd"/>
      <w:r>
        <w:t xml:space="preserve"> AS c</w:t>
      </w:r>
    </w:p>
    <w:p w14:paraId="31AD571A" w14:textId="77777777" w:rsidR="00F515F9" w:rsidRDefault="00F515F9" w:rsidP="00F515F9">
      <w:pPr>
        <w:pStyle w:val="ListParagraph"/>
      </w:pPr>
      <w:r>
        <w:t xml:space="preserve">WHERE </w:t>
      </w:r>
      <w:proofErr w:type="spellStart"/>
      <w:r>
        <w:t>m.pro_com</w:t>
      </w:r>
      <w:proofErr w:type="spellEnd"/>
      <w:r>
        <w:t xml:space="preserve"> = </w:t>
      </w:r>
      <w:proofErr w:type="spellStart"/>
      <w:r>
        <w:t>c.com_id</w:t>
      </w:r>
      <w:proofErr w:type="spellEnd"/>
    </w:p>
    <w:p w14:paraId="01217EB2" w14:textId="4E1B085E" w:rsidR="00510F28" w:rsidRDefault="00F515F9" w:rsidP="00F515F9">
      <w:pPr>
        <w:pStyle w:val="ListParagraph"/>
      </w:pPr>
      <w:r>
        <w:t xml:space="preserve">GROUP BY </w:t>
      </w:r>
      <w:proofErr w:type="spellStart"/>
      <w:r>
        <w:t>c.com_name</w:t>
      </w:r>
      <w:proofErr w:type="spellEnd"/>
      <w:r>
        <w:t>;</w:t>
      </w:r>
    </w:p>
    <w:p w14:paraId="7E1CCE3E" w14:textId="3E091BE0" w:rsidR="00F515F9" w:rsidRDefault="00F515F9" w:rsidP="00F515F9"/>
    <w:p w14:paraId="7E7F2827" w14:textId="51A32B77" w:rsidR="00F515F9" w:rsidRPr="00F515F9" w:rsidRDefault="00F515F9" w:rsidP="00F515F9">
      <w:pPr>
        <w:pStyle w:val="ListParagraph"/>
        <w:numPr>
          <w:ilvl w:val="0"/>
          <w:numId w:val="1"/>
        </w:numPr>
      </w:pPr>
      <w:r>
        <w:rPr>
          <w:rFonts w:ascii="Helvetica" w:hAnsi="Helvetica" w:cs="Helvetica"/>
          <w:sz w:val="26"/>
          <w:szCs w:val="26"/>
          <w:shd w:val="clear" w:color="auto" w:fill="FFFFFF"/>
        </w:rPr>
        <w:t>Write a SQL query to display the average price of the products which is more than or equal to 350 along with their names.</w:t>
      </w:r>
    </w:p>
    <w:p w14:paraId="7BC75FC0" w14:textId="2AB13BB1" w:rsidR="00F515F9" w:rsidRDefault="00F515F9" w:rsidP="00F515F9">
      <w:pPr>
        <w:pStyle w:val="ListParagraph"/>
        <w:rPr>
          <w:rFonts w:ascii="Helvetica" w:hAnsi="Helvetica" w:cs="Helvetica"/>
          <w:sz w:val="26"/>
          <w:szCs w:val="26"/>
          <w:shd w:val="clear" w:color="auto" w:fill="FFFFFF"/>
        </w:rPr>
      </w:pPr>
    </w:p>
    <w:p w14:paraId="149C8353" w14:textId="77777777" w:rsidR="00F515F9" w:rsidRDefault="00F515F9" w:rsidP="00F515F9">
      <w:pPr>
        <w:pStyle w:val="ListParagraph"/>
      </w:pPr>
      <w:r>
        <w:t xml:space="preserve">SELECT </w:t>
      </w:r>
      <w:proofErr w:type="spellStart"/>
      <w:r>
        <w:t>c.com_name</w:t>
      </w:r>
      <w:proofErr w:type="spellEnd"/>
      <w:r>
        <w:t>, AVG(</w:t>
      </w:r>
      <w:proofErr w:type="spellStart"/>
      <w:r>
        <w:t>m.pro_price</w:t>
      </w:r>
      <w:proofErr w:type="spellEnd"/>
      <w:r>
        <w:t>) AS "average"</w:t>
      </w:r>
    </w:p>
    <w:p w14:paraId="5366BF93" w14:textId="77777777" w:rsidR="00F515F9" w:rsidRDefault="00F515F9" w:rsidP="00F515F9">
      <w:pPr>
        <w:pStyle w:val="ListParagraph"/>
      </w:pPr>
      <w:r>
        <w:t xml:space="preserve">FROM </w:t>
      </w:r>
      <w:proofErr w:type="spellStart"/>
      <w:r>
        <w:t>item_mast</w:t>
      </w:r>
      <w:proofErr w:type="spellEnd"/>
      <w:r>
        <w:t xml:space="preserve"> AS m, </w:t>
      </w:r>
      <w:proofErr w:type="spellStart"/>
      <w:r>
        <w:t>company_mast</w:t>
      </w:r>
      <w:proofErr w:type="spellEnd"/>
      <w:r>
        <w:t xml:space="preserve"> AS c</w:t>
      </w:r>
    </w:p>
    <w:p w14:paraId="27D03BA0" w14:textId="77777777" w:rsidR="00F515F9" w:rsidRDefault="00F515F9" w:rsidP="00F515F9">
      <w:pPr>
        <w:pStyle w:val="ListParagraph"/>
      </w:pPr>
      <w:r>
        <w:t xml:space="preserve">WHERE </w:t>
      </w:r>
      <w:proofErr w:type="spellStart"/>
      <w:r>
        <w:t>m.pro_com</w:t>
      </w:r>
      <w:proofErr w:type="spellEnd"/>
      <w:r>
        <w:t xml:space="preserve"> = </w:t>
      </w:r>
      <w:proofErr w:type="spellStart"/>
      <w:r>
        <w:t>c.com_id</w:t>
      </w:r>
      <w:proofErr w:type="spellEnd"/>
    </w:p>
    <w:p w14:paraId="7A8C3F11" w14:textId="77777777" w:rsidR="00F515F9" w:rsidRDefault="00F515F9" w:rsidP="00F515F9">
      <w:pPr>
        <w:pStyle w:val="ListParagraph"/>
      </w:pPr>
      <w:r>
        <w:t xml:space="preserve">GROUP BY </w:t>
      </w:r>
      <w:proofErr w:type="spellStart"/>
      <w:r>
        <w:t>c.com_name</w:t>
      </w:r>
      <w:proofErr w:type="spellEnd"/>
    </w:p>
    <w:p w14:paraId="6C4BC15A" w14:textId="7E60F9A4" w:rsidR="00F515F9" w:rsidRDefault="00F515F9" w:rsidP="00F515F9">
      <w:pPr>
        <w:pStyle w:val="ListParagraph"/>
      </w:pPr>
      <w:r>
        <w:t>HAVING AVG(</w:t>
      </w:r>
      <w:proofErr w:type="spellStart"/>
      <w:r>
        <w:t>m.pro_price</w:t>
      </w:r>
      <w:proofErr w:type="spellEnd"/>
      <w:r>
        <w:t>) &gt;= 350;</w:t>
      </w:r>
    </w:p>
    <w:p w14:paraId="6955F7B2" w14:textId="762F8377" w:rsidR="00F515F9" w:rsidRDefault="00F515F9" w:rsidP="00F515F9"/>
    <w:p w14:paraId="17D35B80" w14:textId="4F50F4F6" w:rsidR="00F515F9" w:rsidRPr="00F515F9" w:rsidRDefault="00F515F9" w:rsidP="00F515F9">
      <w:pPr>
        <w:pStyle w:val="ListParagraph"/>
        <w:numPr>
          <w:ilvl w:val="0"/>
          <w:numId w:val="1"/>
        </w:numPr>
      </w:pPr>
      <w:r>
        <w:rPr>
          <w:rFonts w:ascii="Helvetica" w:hAnsi="Helvetica" w:cs="Helvetica"/>
          <w:sz w:val="26"/>
          <w:szCs w:val="26"/>
          <w:shd w:val="clear" w:color="auto" w:fill="FFFFFF"/>
        </w:rPr>
        <w:t>Write a SQL query to display the name of each company, price for their most expensive product along with their Name.</w:t>
      </w:r>
    </w:p>
    <w:p w14:paraId="6FD26325" w14:textId="75328437" w:rsidR="00F515F9" w:rsidRDefault="00F515F9" w:rsidP="00F515F9">
      <w:pPr>
        <w:pStyle w:val="ListParagraph"/>
        <w:rPr>
          <w:rFonts w:ascii="Helvetica" w:hAnsi="Helvetica" w:cs="Helvetica"/>
          <w:sz w:val="26"/>
          <w:szCs w:val="26"/>
          <w:shd w:val="clear" w:color="auto" w:fill="FFFFFF"/>
        </w:rPr>
      </w:pPr>
    </w:p>
    <w:p w14:paraId="77488A25" w14:textId="77777777" w:rsidR="00F515F9" w:rsidRDefault="00F515F9" w:rsidP="00F515F9">
      <w:pPr>
        <w:pStyle w:val="ListParagraph"/>
      </w:pPr>
      <w:r>
        <w:t xml:space="preserve">SELECT </w:t>
      </w:r>
      <w:proofErr w:type="spellStart"/>
      <w:r>
        <w:t>c.com_name</w:t>
      </w:r>
      <w:proofErr w:type="spellEnd"/>
      <w:r>
        <w:t xml:space="preserve">, </w:t>
      </w:r>
      <w:proofErr w:type="spellStart"/>
      <w:r>
        <w:t>m.pro_name</w:t>
      </w:r>
      <w:proofErr w:type="spellEnd"/>
      <w:r>
        <w:t xml:space="preserve">, </w:t>
      </w:r>
      <w:proofErr w:type="spellStart"/>
      <w:r>
        <w:t>m.pro_price</w:t>
      </w:r>
      <w:proofErr w:type="spellEnd"/>
    </w:p>
    <w:p w14:paraId="34E8B271" w14:textId="77777777" w:rsidR="00F515F9" w:rsidRDefault="00F515F9" w:rsidP="00F515F9">
      <w:pPr>
        <w:pStyle w:val="ListParagraph"/>
      </w:pPr>
      <w:r>
        <w:t xml:space="preserve">FROM </w:t>
      </w:r>
      <w:proofErr w:type="spellStart"/>
      <w:r>
        <w:t>company_mast</w:t>
      </w:r>
      <w:proofErr w:type="spellEnd"/>
      <w:r>
        <w:t xml:space="preserve"> AS c, </w:t>
      </w:r>
      <w:proofErr w:type="spellStart"/>
      <w:r>
        <w:t>item_mast</w:t>
      </w:r>
      <w:proofErr w:type="spellEnd"/>
      <w:r>
        <w:t xml:space="preserve"> AS m</w:t>
      </w:r>
    </w:p>
    <w:p w14:paraId="5E125C69" w14:textId="77777777" w:rsidR="00F515F9" w:rsidRDefault="00F515F9" w:rsidP="00F515F9">
      <w:pPr>
        <w:pStyle w:val="ListParagraph"/>
      </w:pPr>
      <w:r>
        <w:t xml:space="preserve">WHERE </w:t>
      </w:r>
      <w:proofErr w:type="spellStart"/>
      <w:r>
        <w:t>c.com_id</w:t>
      </w:r>
      <w:proofErr w:type="spellEnd"/>
      <w:r>
        <w:t xml:space="preserve"> = </w:t>
      </w:r>
      <w:proofErr w:type="spellStart"/>
      <w:r>
        <w:t>m.pro_com</w:t>
      </w:r>
      <w:proofErr w:type="spellEnd"/>
    </w:p>
    <w:p w14:paraId="01700D4D" w14:textId="77777777" w:rsidR="00F515F9" w:rsidRDefault="00F515F9" w:rsidP="00F515F9">
      <w:pPr>
        <w:pStyle w:val="ListParagraph"/>
      </w:pPr>
      <w:r>
        <w:t xml:space="preserve">AND </w:t>
      </w:r>
      <w:proofErr w:type="spellStart"/>
      <w:r>
        <w:t>m.pro_price</w:t>
      </w:r>
      <w:proofErr w:type="spellEnd"/>
      <w:r>
        <w:t xml:space="preserve"> = ( SELECT MAX(</w:t>
      </w:r>
      <w:proofErr w:type="spellStart"/>
      <w:r>
        <w:t>i.pro_price</w:t>
      </w:r>
      <w:proofErr w:type="spellEnd"/>
      <w:r>
        <w:t xml:space="preserve">) </w:t>
      </w:r>
    </w:p>
    <w:p w14:paraId="42BAFEB1" w14:textId="77777777" w:rsidR="00F515F9" w:rsidRDefault="00F515F9" w:rsidP="00F515F9">
      <w:pPr>
        <w:pStyle w:val="ListParagraph"/>
      </w:pPr>
      <w:r>
        <w:t xml:space="preserve">                    FROM </w:t>
      </w:r>
      <w:proofErr w:type="spellStart"/>
      <w:r>
        <w:t>item_mast</w:t>
      </w:r>
      <w:proofErr w:type="spellEnd"/>
      <w:r>
        <w:t xml:space="preserve"> AS </w:t>
      </w:r>
      <w:proofErr w:type="spellStart"/>
      <w:r>
        <w:t>i</w:t>
      </w:r>
      <w:proofErr w:type="spellEnd"/>
    </w:p>
    <w:p w14:paraId="2E0722E6" w14:textId="4EB522B1" w:rsidR="00F515F9" w:rsidRDefault="00F515F9" w:rsidP="00F515F9">
      <w:pPr>
        <w:pStyle w:val="ListParagraph"/>
      </w:pPr>
      <w:r>
        <w:t xml:space="preserve">                    WHERE </w:t>
      </w:r>
      <w:proofErr w:type="spellStart"/>
      <w:r>
        <w:t>i.pro_com</w:t>
      </w:r>
      <w:proofErr w:type="spellEnd"/>
      <w:r>
        <w:t xml:space="preserve"> = </w:t>
      </w:r>
      <w:proofErr w:type="spellStart"/>
      <w:r>
        <w:t>c.com_id</w:t>
      </w:r>
      <w:proofErr w:type="spellEnd"/>
      <w:r>
        <w:t xml:space="preserve"> )</w:t>
      </w:r>
    </w:p>
    <w:p w14:paraId="1600D065" w14:textId="77777777" w:rsidR="00303B24" w:rsidRDefault="00303B24" w:rsidP="00F515F9">
      <w:pPr>
        <w:pStyle w:val="ListParagraph"/>
      </w:pPr>
    </w:p>
    <w:p w14:paraId="12BE285C" w14:textId="37DE8EC3" w:rsidR="00303B24" w:rsidRPr="00303B24" w:rsidRDefault="00303B24" w:rsidP="00303B24">
      <w:pPr>
        <w:pStyle w:val="ListParagraph"/>
        <w:numPr>
          <w:ilvl w:val="0"/>
          <w:numId w:val="1"/>
        </w:numPr>
      </w:pPr>
      <w:r>
        <w:rPr>
          <w:rFonts w:ascii="Helvetica" w:hAnsi="Helvetica" w:cs="Helvetica"/>
          <w:sz w:val="26"/>
          <w:szCs w:val="26"/>
          <w:shd w:val="clear" w:color="auto" w:fill="FFFFFF"/>
        </w:rPr>
        <w:lastRenderedPageBreak/>
        <w:t xml:space="preserve">Write a query in SQL to find all the details of employees whose last name is Gabriel or </w:t>
      </w:r>
      <w:proofErr w:type="spellStart"/>
      <w:r>
        <w:rPr>
          <w:rFonts w:ascii="Helvetica" w:hAnsi="Helvetica" w:cs="Helvetica"/>
          <w:sz w:val="26"/>
          <w:szCs w:val="26"/>
          <w:shd w:val="clear" w:color="auto" w:fill="FFFFFF"/>
        </w:rPr>
        <w:t>Dosio</w:t>
      </w:r>
      <w:proofErr w:type="spellEnd"/>
      <w:r>
        <w:rPr>
          <w:rFonts w:ascii="Helvetica" w:hAnsi="Helvetica" w:cs="Helvetica"/>
          <w:sz w:val="26"/>
          <w:szCs w:val="26"/>
          <w:shd w:val="clear" w:color="auto" w:fill="FFFFFF"/>
        </w:rPr>
        <w:t>.</w:t>
      </w:r>
    </w:p>
    <w:p w14:paraId="7017A53B" w14:textId="562AB2D5" w:rsidR="00303B24" w:rsidRDefault="00303B24" w:rsidP="00303B24">
      <w:pPr>
        <w:pStyle w:val="ListParagraph"/>
        <w:rPr>
          <w:rFonts w:ascii="Helvetica" w:hAnsi="Helvetica" w:cs="Helvetica"/>
          <w:sz w:val="26"/>
          <w:szCs w:val="26"/>
          <w:shd w:val="clear" w:color="auto" w:fill="FFFFFF"/>
        </w:rPr>
      </w:pPr>
    </w:p>
    <w:p w14:paraId="111DA338" w14:textId="77777777" w:rsidR="00303B24" w:rsidRDefault="00303B24" w:rsidP="00303B24">
      <w:pPr>
        <w:pStyle w:val="ListParagraph"/>
      </w:pPr>
      <w:r>
        <w:t>SELECT *</w:t>
      </w:r>
    </w:p>
    <w:p w14:paraId="390B5F28" w14:textId="77777777" w:rsidR="00303B24" w:rsidRDefault="00303B24" w:rsidP="00303B24">
      <w:pPr>
        <w:pStyle w:val="ListParagraph"/>
      </w:pPr>
      <w:r>
        <w:t xml:space="preserve">FROM </w:t>
      </w:r>
      <w:proofErr w:type="spellStart"/>
      <w:r>
        <w:t>emp_details</w:t>
      </w:r>
      <w:proofErr w:type="spellEnd"/>
    </w:p>
    <w:p w14:paraId="3F1B6C85" w14:textId="498AA5EC" w:rsidR="00303B24" w:rsidRDefault="00303B24" w:rsidP="00303B24">
      <w:pPr>
        <w:pStyle w:val="ListParagraph"/>
      </w:pPr>
      <w:r>
        <w:t xml:space="preserve">WHERE </w:t>
      </w:r>
      <w:proofErr w:type="spellStart"/>
      <w:r>
        <w:t>emp_lname</w:t>
      </w:r>
      <w:proofErr w:type="spellEnd"/>
      <w:r>
        <w:t xml:space="preserve"> IN ('Gabriel', '</w:t>
      </w:r>
      <w:proofErr w:type="spellStart"/>
      <w:r>
        <w:t>Dosio</w:t>
      </w:r>
      <w:proofErr w:type="spellEnd"/>
      <w:r>
        <w:t>')</w:t>
      </w:r>
    </w:p>
    <w:p w14:paraId="670C21E7" w14:textId="0B22A0EF" w:rsidR="00303B24" w:rsidRDefault="00303B24" w:rsidP="00303B24"/>
    <w:p w14:paraId="4A84A041" w14:textId="08D42D55" w:rsidR="00303B24" w:rsidRPr="00303B24" w:rsidRDefault="00303B24" w:rsidP="00303B24">
      <w:pPr>
        <w:pStyle w:val="ListParagraph"/>
        <w:numPr>
          <w:ilvl w:val="0"/>
          <w:numId w:val="1"/>
        </w:numPr>
      </w:pPr>
      <w:r>
        <w:rPr>
          <w:rFonts w:ascii="Helvetica" w:hAnsi="Helvetica" w:cs="Helvetica"/>
          <w:sz w:val="26"/>
          <w:szCs w:val="26"/>
          <w:shd w:val="clear" w:color="auto" w:fill="FFFFFF"/>
        </w:rPr>
        <w:t>Write a query in SQL to display all the details of employees who works in department 89 or 63.</w:t>
      </w:r>
    </w:p>
    <w:p w14:paraId="4EDBC4DC" w14:textId="601C017D" w:rsidR="00303B24" w:rsidRDefault="00303B24" w:rsidP="00303B24">
      <w:pPr>
        <w:pStyle w:val="ListParagraph"/>
        <w:rPr>
          <w:rFonts w:ascii="Helvetica" w:hAnsi="Helvetica" w:cs="Helvetica"/>
          <w:sz w:val="26"/>
          <w:szCs w:val="26"/>
          <w:shd w:val="clear" w:color="auto" w:fill="FFFFFF"/>
        </w:rPr>
      </w:pPr>
    </w:p>
    <w:p w14:paraId="480652C9" w14:textId="77777777" w:rsidR="00303B24" w:rsidRDefault="00303B24" w:rsidP="00303B24">
      <w:pPr>
        <w:pStyle w:val="ListParagraph"/>
      </w:pPr>
      <w:r>
        <w:t>SELECT *</w:t>
      </w:r>
    </w:p>
    <w:p w14:paraId="35A2C196" w14:textId="77777777" w:rsidR="00303B24" w:rsidRDefault="00303B24" w:rsidP="00303B24">
      <w:pPr>
        <w:pStyle w:val="ListParagraph"/>
      </w:pPr>
      <w:r>
        <w:t xml:space="preserve">FROM </w:t>
      </w:r>
      <w:proofErr w:type="spellStart"/>
      <w:r>
        <w:t>emp_details</w:t>
      </w:r>
      <w:proofErr w:type="spellEnd"/>
      <w:r>
        <w:t xml:space="preserve"> AS e, </w:t>
      </w:r>
      <w:proofErr w:type="spellStart"/>
      <w:r>
        <w:t>emp_department</w:t>
      </w:r>
      <w:proofErr w:type="spellEnd"/>
      <w:r>
        <w:t xml:space="preserve"> AS d</w:t>
      </w:r>
    </w:p>
    <w:p w14:paraId="3FE965CB" w14:textId="77777777" w:rsidR="00303B24" w:rsidRDefault="00303B24" w:rsidP="00303B24">
      <w:pPr>
        <w:pStyle w:val="ListParagraph"/>
      </w:pPr>
      <w:r>
        <w:t xml:space="preserve">WHERE </w:t>
      </w:r>
      <w:proofErr w:type="spellStart"/>
      <w:r>
        <w:t>e.emp_dept</w:t>
      </w:r>
      <w:proofErr w:type="spellEnd"/>
      <w:r>
        <w:t xml:space="preserve"> = </w:t>
      </w:r>
      <w:proofErr w:type="spellStart"/>
      <w:r>
        <w:t>d.dpt_code</w:t>
      </w:r>
      <w:proofErr w:type="spellEnd"/>
    </w:p>
    <w:p w14:paraId="2D7202E2" w14:textId="3DD99673" w:rsidR="00303B24" w:rsidRDefault="00303B24" w:rsidP="00303B24">
      <w:pPr>
        <w:pStyle w:val="ListParagraph"/>
      </w:pPr>
      <w:r>
        <w:t xml:space="preserve">AND </w:t>
      </w:r>
      <w:proofErr w:type="spellStart"/>
      <w:r>
        <w:t>d.dpt_code</w:t>
      </w:r>
      <w:proofErr w:type="spellEnd"/>
      <w:r>
        <w:t xml:space="preserve"> in (89, 63)</w:t>
      </w:r>
    </w:p>
    <w:p w14:paraId="5F6D9B1C" w14:textId="32A7E21F" w:rsidR="00303B24" w:rsidRDefault="00303B24" w:rsidP="00303B24"/>
    <w:p w14:paraId="6D9A97AD" w14:textId="109E3C52" w:rsidR="00303B24" w:rsidRPr="00303B24" w:rsidRDefault="00303B24" w:rsidP="00303B24">
      <w:pPr>
        <w:pStyle w:val="ListParagraph"/>
        <w:numPr>
          <w:ilvl w:val="0"/>
          <w:numId w:val="1"/>
        </w:numPr>
      </w:pPr>
      <w:r>
        <w:rPr>
          <w:rFonts w:ascii="Helvetica" w:hAnsi="Helvetica" w:cs="Helvetica"/>
          <w:sz w:val="26"/>
          <w:szCs w:val="26"/>
          <w:shd w:val="clear" w:color="auto" w:fill="FFFFFF"/>
        </w:rPr>
        <w:t> Write a query in SQL to display the first name and last name of employees working for the department which allotment amount is more than Rs.50000.</w:t>
      </w:r>
    </w:p>
    <w:p w14:paraId="217CBEA1" w14:textId="49A9D9BD" w:rsidR="00303B24" w:rsidRDefault="00303B24" w:rsidP="00303B24">
      <w:pPr>
        <w:pStyle w:val="ListParagraph"/>
        <w:rPr>
          <w:rFonts w:ascii="Helvetica" w:hAnsi="Helvetica" w:cs="Helvetica"/>
          <w:sz w:val="26"/>
          <w:szCs w:val="26"/>
          <w:shd w:val="clear" w:color="auto" w:fill="FFFFFF"/>
        </w:rPr>
      </w:pPr>
    </w:p>
    <w:p w14:paraId="788D8F71" w14:textId="77777777" w:rsidR="00303B24" w:rsidRDefault="00303B24" w:rsidP="00303B24">
      <w:pPr>
        <w:pStyle w:val="ListParagraph"/>
      </w:pPr>
      <w:r>
        <w:t>SELECT *</w:t>
      </w:r>
    </w:p>
    <w:p w14:paraId="69C4E4CC" w14:textId="77777777" w:rsidR="00303B24" w:rsidRDefault="00303B24" w:rsidP="00303B24">
      <w:pPr>
        <w:pStyle w:val="ListParagraph"/>
      </w:pPr>
      <w:r>
        <w:t xml:space="preserve">FROM </w:t>
      </w:r>
      <w:proofErr w:type="spellStart"/>
      <w:r>
        <w:t>emp_details</w:t>
      </w:r>
      <w:proofErr w:type="spellEnd"/>
    </w:p>
    <w:p w14:paraId="418A64F7" w14:textId="77777777" w:rsidR="00303B24" w:rsidRDefault="00303B24" w:rsidP="00303B24">
      <w:pPr>
        <w:pStyle w:val="ListParagraph"/>
      </w:pPr>
      <w:r>
        <w:t xml:space="preserve">WHERE </w:t>
      </w:r>
      <w:proofErr w:type="spellStart"/>
      <w:r>
        <w:t>emp_dept</w:t>
      </w:r>
      <w:proofErr w:type="spellEnd"/>
      <w:r>
        <w:t xml:space="preserve"> IN ( SELECT </w:t>
      </w:r>
      <w:proofErr w:type="spellStart"/>
      <w:r>
        <w:t>dpt_code</w:t>
      </w:r>
      <w:proofErr w:type="spellEnd"/>
    </w:p>
    <w:p w14:paraId="75501F0F" w14:textId="77777777" w:rsidR="00303B24" w:rsidRDefault="00303B24" w:rsidP="00303B24">
      <w:pPr>
        <w:pStyle w:val="ListParagraph"/>
      </w:pPr>
      <w:r>
        <w:t xml:space="preserve">                    FROM </w:t>
      </w:r>
      <w:proofErr w:type="spellStart"/>
      <w:r>
        <w:t>emp_department</w:t>
      </w:r>
      <w:proofErr w:type="spellEnd"/>
    </w:p>
    <w:p w14:paraId="14130ACB" w14:textId="16621797" w:rsidR="00303B24" w:rsidRDefault="00303B24" w:rsidP="00303B24">
      <w:pPr>
        <w:pStyle w:val="ListParagraph"/>
      </w:pPr>
      <w:r>
        <w:t xml:space="preserve">                    WHERE </w:t>
      </w:r>
      <w:proofErr w:type="spellStart"/>
      <w:r>
        <w:t>dpt_allotment</w:t>
      </w:r>
      <w:proofErr w:type="spellEnd"/>
      <w:r>
        <w:t xml:space="preserve"> &gt; 50000 )</w:t>
      </w:r>
    </w:p>
    <w:p w14:paraId="4C2FC13D" w14:textId="123F4A91" w:rsidR="00303B24" w:rsidRDefault="00303B24" w:rsidP="00303B24"/>
    <w:p w14:paraId="211C4ECE" w14:textId="67C1AD52" w:rsidR="00303B24" w:rsidRPr="00303B24" w:rsidRDefault="00303B24" w:rsidP="00303B24">
      <w:pPr>
        <w:pStyle w:val="ListParagraph"/>
        <w:numPr>
          <w:ilvl w:val="0"/>
          <w:numId w:val="1"/>
        </w:numPr>
      </w:pPr>
      <w:r>
        <w:rPr>
          <w:rFonts w:ascii="Helvetica" w:hAnsi="Helvetica" w:cs="Helvetica"/>
          <w:sz w:val="26"/>
          <w:szCs w:val="26"/>
          <w:shd w:val="clear" w:color="auto" w:fill="FFFFFF"/>
        </w:rPr>
        <w:t>Write a query in SQL to find the departments which sanction amount is larger than the average sanction amount of all the departments.</w:t>
      </w:r>
    </w:p>
    <w:p w14:paraId="0C231C2D" w14:textId="39FCA7B7" w:rsidR="00303B24" w:rsidRDefault="00303B24" w:rsidP="00303B24">
      <w:pPr>
        <w:pStyle w:val="ListParagraph"/>
        <w:rPr>
          <w:rFonts w:ascii="Helvetica" w:hAnsi="Helvetica" w:cs="Helvetica"/>
          <w:sz w:val="26"/>
          <w:szCs w:val="26"/>
          <w:shd w:val="clear" w:color="auto" w:fill="FFFFFF"/>
        </w:rPr>
      </w:pPr>
    </w:p>
    <w:p w14:paraId="673BB053" w14:textId="77777777" w:rsidR="00303B24" w:rsidRDefault="00303B24" w:rsidP="00303B24">
      <w:pPr>
        <w:pStyle w:val="ListParagraph"/>
      </w:pPr>
      <w:r>
        <w:t>SELECT *</w:t>
      </w:r>
    </w:p>
    <w:p w14:paraId="77E84587" w14:textId="77777777" w:rsidR="00303B24" w:rsidRDefault="00303B24" w:rsidP="00303B24">
      <w:pPr>
        <w:pStyle w:val="ListParagraph"/>
      </w:pPr>
      <w:r>
        <w:t xml:space="preserve">FROM </w:t>
      </w:r>
      <w:proofErr w:type="spellStart"/>
      <w:r>
        <w:t>emp_department</w:t>
      </w:r>
      <w:proofErr w:type="spellEnd"/>
    </w:p>
    <w:p w14:paraId="24C04308" w14:textId="77777777" w:rsidR="00303B24" w:rsidRDefault="00303B24" w:rsidP="00303B24">
      <w:pPr>
        <w:pStyle w:val="ListParagraph"/>
      </w:pPr>
      <w:r>
        <w:t xml:space="preserve">WHERE </w:t>
      </w:r>
      <w:proofErr w:type="spellStart"/>
      <w:r>
        <w:t>dpt_allotment</w:t>
      </w:r>
      <w:proofErr w:type="spellEnd"/>
      <w:r>
        <w:t xml:space="preserve"> &gt; ( SELECT AVG(</w:t>
      </w:r>
      <w:proofErr w:type="spellStart"/>
      <w:r>
        <w:t>dpt_allotment</w:t>
      </w:r>
      <w:proofErr w:type="spellEnd"/>
      <w:r>
        <w:t>)</w:t>
      </w:r>
    </w:p>
    <w:p w14:paraId="2CBAE841" w14:textId="4B470CC9" w:rsidR="00303B24" w:rsidRDefault="00303B24" w:rsidP="00303B24">
      <w:pPr>
        <w:pStyle w:val="ListParagraph"/>
      </w:pPr>
      <w:r>
        <w:t xml:space="preserve">                        FROM </w:t>
      </w:r>
      <w:proofErr w:type="spellStart"/>
      <w:r>
        <w:t>emp_department</w:t>
      </w:r>
      <w:proofErr w:type="spellEnd"/>
      <w:r>
        <w:t xml:space="preserve"> )</w:t>
      </w:r>
    </w:p>
    <w:p w14:paraId="7FC26809" w14:textId="14C7241F" w:rsidR="00303B24" w:rsidRDefault="00303B24" w:rsidP="00303B24"/>
    <w:p w14:paraId="36C187DD" w14:textId="7AE98FE4" w:rsidR="00303B24" w:rsidRPr="00303B24" w:rsidRDefault="00303B24" w:rsidP="00303B24">
      <w:pPr>
        <w:pStyle w:val="ListParagraph"/>
        <w:numPr>
          <w:ilvl w:val="0"/>
          <w:numId w:val="1"/>
        </w:numPr>
      </w:pPr>
      <w:r>
        <w:rPr>
          <w:rFonts w:ascii="Helvetica" w:hAnsi="Helvetica" w:cs="Helvetica"/>
          <w:sz w:val="26"/>
          <w:szCs w:val="26"/>
          <w:shd w:val="clear" w:color="auto" w:fill="FFFFFF"/>
        </w:rPr>
        <w:t>Write a query in SQL to find the names of departments with more than two employees are working.</w:t>
      </w:r>
    </w:p>
    <w:p w14:paraId="6D4219D5" w14:textId="1BE5F1E6" w:rsidR="00303B24" w:rsidRDefault="00303B24" w:rsidP="00303B24">
      <w:pPr>
        <w:pStyle w:val="ListParagraph"/>
        <w:rPr>
          <w:rFonts w:ascii="Helvetica" w:hAnsi="Helvetica" w:cs="Helvetica"/>
          <w:sz w:val="26"/>
          <w:szCs w:val="26"/>
          <w:shd w:val="clear" w:color="auto" w:fill="FFFFFF"/>
        </w:rPr>
      </w:pPr>
    </w:p>
    <w:p w14:paraId="57CB0270" w14:textId="77777777" w:rsidR="000B102A" w:rsidRDefault="000B102A" w:rsidP="000B102A">
      <w:pPr>
        <w:pStyle w:val="ListParagraph"/>
      </w:pPr>
      <w:r>
        <w:t>SELECT *</w:t>
      </w:r>
    </w:p>
    <w:p w14:paraId="22295D5A" w14:textId="77777777" w:rsidR="000B102A" w:rsidRDefault="000B102A" w:rsidP="000B102A">
      <w:pPr>
        <w:pStyle w:val="ListParagraph"/>
      </w:pPr>
      <w:r>
        <w:t xml:space="preserve">FROM </w:t>
      </w:r>
      <w:proofErr w:type="spellStart"/>
      <w:r>
        <w:t>emp_department</w:t>
      </w:r>
      <w:proofErr w:type="spellEnd"/>
    </w:p>
    <w:p w14:paraId="27EF174B" w14:textId="77777777" w:rsidR="000B102A" w:rsidRDefault="000B102A" w:rsidP="000B102A">
      <w:pPr>
        <w:pStyle w:val="ListParagraph"/>
      </w:pPr>
      <w:r>
        <w:lastRenderedPageBreak/>
        <w:t xml:space="preserve">WHERE </w:t>
      </w:r>
      <w:proofErr w:type="spellStart"/>
      <w:r>
        <w:t>dpt_code</w:t>
      </w:r>
      <w:proofErr w:type="spellEnd"/>
      <w:r>
        <w:t xml:space="preserve"> IN ( SELECT </w:t>
      </w:r>
      <w:proofErr w:type="spellStart"/>
      <w:r>
        <w:t>emp_dept</w:t>
      </w:r>
      <w:proofErr w:type="spellEnd"/>
    </w:p>
    <w:p w14:paraId="1A5D6AAB" w14:textId="77777777" w:rsidR="000B102A" w:rsidRDefault="000B102A" w:rsidP="000B102A">
      <w:pPr>
        <w:pStyle w:val="ListParagraph"/>
      </w:pPr>
      <w:r>
        <w:t xml:space="preserve">                    FROM </w:t>
      </w:r>
      <w:proofErr w:type="spellStart"/>
      <w:r>
        <w:t>emp_details</w:t>
      </w:r>
      <w:proofErr w:type="spellEnd"/>
    </w:p>
    <w:p w14:paraId="0CD1F479" w14:textId="77777777" w:rsidR="000B102A" w:rsidRDefault="000B102A" w:rsidP="000B102A">
      <w:pPr>
        <w:pStyle w:val="ListParagraph"/>
      </w:pPr>
      <w:r>
        <w:t xml:space="preserve">                    GROUP BY </w:t>
      </w:r>
      <w:proofErr w:type="spellStart"/>
      <w:r>
        <w:t>emp_dept</w:t>
      </w:r>
      <w:proofErr w:type="spellEnd"/>
    </w:p>
    <w:p w14:paraId="5F7DBF39" w14:textId="0D120335" w:rsidR="00303B24" w:rsidRDefault="000B102A" w:rsidP="000B102A">
      <w:pPr>
        <w:pStyle w:val="ListParagraph"/>
      </w:pPr>
      <w:r>
        <w:t xml:space="preserve">                    HAVING COUNT(</w:t>
      </w:r>
      <w:proofErr w:type="spellStart"/>
      <w:r>
        <w:t>emp_idno</w:t>
      </w:r>
      <w:proofErr w:type="spellEnd"/>
      <w:r>
        <w:t>) &gt; 2 )</w:t>
      </w:r>
    </w:p>
    <w:p w14:paraId="670BC406" w14:textId="7683EBA2" w:rsidR="000B102A" w:rsidRDefault="000B102A" w:rsidP="000B102A"/>
    <w:p w14:paraId="3DF3A18F" w14:textId="7F01AE71" w:rsidR="000B102A" w:rsidRPr="000B102A" w:rsidRDefault="000B102A" w:rsidP="000B102A">
      <w:pPr>
        <w:pStyle w:val="ListParagraph"/>
        <w:numPr>
          <w:ilvl w:val="0"/>
          <w:numId w:val="1"/>
        </w:numPr>
      </w:pPr>
      <w:r>
        <w:rPr>
          <w:rFonts w:ascii="Helvetica" w:hAnsi="Helvetica" w:cs="Helvetica"/>
          <w:sz w:val="26"/>
          <w:szCs w:val="26"/>
          <w:shd w:val="clear" w:color="auto" w:fill="FFFFFF"/>
        </w:rPr>
        <w:t>Write a query in SQL to find the first name and last name of employees working for departments which sanction amount is second lowest.</w:t>
      </w:r>
    </w:p>
    <w:p w14:paraId="7E8E1CC8" w14:textId="2CF32F0D" w:rsidR="000B102A" w:rsidRDefault="000B102A" w:rsidP="000B102A">
      <w:pPr>
        <w:pStyle w:val="ListParagraph"/>
        <w:rPr>
          <w:rFonts w:ascii="Helvetica" w:hAnsi="Helvetica" w:cs="Helvetica"/>
          <w:sz w:val="26"/>
          <w:szCs w:val="26"/>
          <w:shd w:val="clear" w:color="auto" w:fill="FFFFFF"/>
        </w:rPr>
      </w:pPr>
    </w:p>
    <w:p w14:paraId="771572B9" w14:textId="77777777" w:rsidR="00FC310A" w:rsidRDefault="00FC310A" w:rsidP="00FC310A">
      <w:pPr>
        <w:pStyle w:val="ListParagraph"/>
      </w:pPr>
      <w:r>
        <w:t xml:space="preserve">SELECT </w:t>
      </w:r>
      <w:proofErr w:type="spellStart"/>
      <w:r>
        <w:t>emp_lname</w:t>
      </w:r>
      <w:proofErr w:type="spellEnd"/>
      <w:r>
        <w:t xml:space="preserve">, </w:t>
      </w:r>
      <w:proofErr w:type="spellStart"/>
      <w:r>
        <w:t>emp_fname</w:t>
      </w:r>
      <w:proofErr w:type="spellEnd"/>
    </w:p>
    <w:p w14:paraId="0CDF1746" w14:textId="77777777" w:rsidR="00FC310A" w:rsidRDefault="00FC310A" w:rsidP="00FC310A">
      <w:pPr>
        <w:pStyle w:val="ListParagraph"/>
      </w:pPr>
      <w:r>
        <w:t xml:space="preserve">FROM </w:t>
      </w:r>
      <w:proofErr w:type="spellStart"/>
      <w:r>
        <w:t>emp_details</w:t>
      </w:r>
      <w:proofErr w:type="spellEnd"/>
    </w:p>
    <w:p w14:paraId="658C99D7" w14:textId="77777777" w:rsidR="00FC310A" w:rsidRDefault="00FC310A" w:rsidP="00FC310A">
      <w:pPr>
        <w:pStyle w:val="ListParagraph"/>
      </w:pPr>
      <w:r>
        <w:t xml:space="preserve">WHERE </w:t>
      </w:r>
      <w:proofErr w:type="spellStart"/>
      <w:r>
        <w:t>emp_dept</w:t>
      </w:r>
      <w:proofErr w:type="spellEnd"/>
      <w:r>
        <w:t xml:space="preserve"> IN ( SELECT </w:t>
      </w:r>
      <w:proofErr w:type="spellStart"/>
      <w:r>
        <w:t>dpt_code</w:t>
      </w:r>
      <w:proofErr w:type="spellEnd"/>
    </w:p>
    <w:p w14:paraId="5DF6BCE6" w14:textId="77777777" w:rsidR="00FC310A" w:rsidRDefault="00FC310A" w:rsidP="00FC310A">
      <w:pPr>
        <w:pStyle w:val="ListParagraph"/>
      </w:pPr>
      <w:r>
        <w:t xml:space="preserve">                    FROM </w:t>
      </w:r>
      <w:proofErr w:type="spellStart"/>
      <w:r>
        <w:t>emp_department</w:t>
      </w:r>
      <w:proofErr w:type="spellEnd"/>
    </w:p>
    <w:p w14:paraId="5DB99DB1" w14:textId="77777777" w:rsidR="00FC310A" w:rsidRDefault="00FC310A" w:rsidP="00FC310A">
      <w:pPr>
        <w:pStyle w:val="ListParagraph"/>
      </w:pPr>
      <w:r>
        <w:t xml:space="preserve">                    WHERE </w:t>
      </w:r>
      <w:proofErr w:type="spellStart"/>
      <w:r>
        <w:t>dpt_allotment</w:t>
      </w:r>
      <w:proofErr w:type="spellEnd"/>
      <w:r>
        <w:t xml:space="preserve"> = ( SELECT MIN(</w:t>
      </w:r>
      <w:proofErr w:type="spellStart"/>
      <w:r>
        <w:t>dpt_allotment</w:t>
      </w:r>
      <w:proofErr w:type="spellEnd"/>
      <w:r>
        <w:t>)</w:t>
      </w:r>
    </w:p>
    <w:p w14:paraId="34E37CD9" w14:textId="77777777" w:rsidR="00FC310A" w:rsidRDefault="00FC310A" w:rsidP="00FC310A">
      <w:pPr>
        <w:pStyle w:val="ListParagraph"/>
      </w:pPr>
      <w:r>
        <w:t xml:space="preserve">                                            FROM </w:t>
      </w:r>
      <w:proofErr w:type="spellStart"/>
      <w:r>
        <w:t>emp_department</w:t>
      </w:r>
      <w:proofErr w:type="spellEnd"/>
    </w:p>
    <w:p w14:paraId="163959BD" w14:textId="77777777" w:rsidR="00FC310A" w:rsidRDefault="00FC310A" w:rsidP="00FC310A">
      <w:pPr>
        <w:pStyle w:val="ListParagraph"/>
      </w:pPr>
      <w:r>
        <w:t xml:space="preserve">                                            WHERE </w:t>
      </w:r>
      <w:proofErr w:type="spellStart"/>
      <w:r>
        <w:t>dpt_allotment</w:t>
      </w:r>
      <w:proofErr w:type="spellEnd"/>
      <w:r>
        <w:t xml:space="preserve"> &gt; ( SELECT MIN(</w:t>
      </w:r>
      <w:proofErr w:type="spellStart"/>
      <w:r>
        <w:t>dpt_allotment</w:t>
      </w:r>
      <w:proofErr w:type="spellEnd"/>
      <w:r>
        <w:t>)</w:t>
      </w:r>
    </w:p>
    <w:p w14:paraId="0860CC16" w14:textId="50A177BA" w:rsidR="000B102A" w:rsidRDefault="00FC310A" w:rsidP="00FC310A">
      <w:pPr>
        <w:pStyle w:val="ListParagraph"/>
      </w:pPr>
      <w:r>
        <w:t xml:space="preserve">                                            FROM </w:t>
      </w:r>
      <w:proofErr w:type="spellStart"/>
      <w:r>
        <w:t>emp_department</w:t>
      </w:r>
      <w:proofErr w:type="spellEnd"/>
      <w:r>
        <w:t xml:space="preserve"> </w:t>
      </w:r>
      <w:r>
        <w:t>)))</w:t>
      </w:r>
    </w:p>
    <w:p w14:paraId="4DCAD926" w14:textId="77777777" w:rsidR="00D97D2C" w:rsidRDefault="00D97D2C"/>
    <w:sectPr w:rsidR="00D97D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embedRegular r:id="rId1" w:fontKey="{106A1204-CA27-4F2B-BAAF-E52888E42F92}"/>
    <w:embedBold r:id="rId2" w:fontKey="{28582CCC-15BF-4A8B-A4B9-FB54C27F896C}"/>
  </w:font>
  <w:font w:name="Calibri">
    <w:panose1 w:val="020F0502020204030204"/>
    <w:charset w:val="00"/>
    <w:family w:val="swiss"/>
    <w:pitch w:val="variable"/>
    <w:sig w:usb0="E4002EFF" w:usb1="C000247B" w:usb2="00000009" w:usb3="00000000" w:csb0="000001FF" w:csb1="00000000"/>
    <w:embedRegular r:id="rId3" w:fontKey="{663E31E3-8ABD-4CCB-8C8F-E690023C9A7E}"/>
  </w:font>
  <w:font w:name="Helvetica">
    <w:panose1 w:val="020B0604020202020204"/>
    <w:charset w:val="00"/>
    <w:family w:val="swiss"/>
    <w:pitch w:val="variable"/>
    <w:sig w:usb0="E0002EFF" w:usb1="C000785B" w:usb2="00000009" w:usb3="00000000" w:csb0="000001FF" w:csb1="00000000"/>
    <w:embedRegular r:id="rId4" w:fontKey="{B1BABCA3-B66E-47D0-AE1A-EA01BDEB1F79}"/>
  </w:font>
  <w:font w:name="Calibri Light">
    <w:panose1 w:val="020F0302020204030204"/>
    <w:charset w:val="00"/>
    <w:family w:val="swiss"/>
    <w:pitch w:val="variable"/>
    <w:sig w:usb0="E4002EFF" w:usb1="C000247B" w:usb2="00000009" w:usb3="00000000" w:csb0="000001FF" w:csb1="00000000"/>
    <w:embedRegular r:id="rId5" w:fontKey="{6BA75D7A-43E7-4C71-9112-8519E017D1E7}"/>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6082A"/>
    <w:multiLevelType w:val="hybridMultilevel"/>
    <w:tmpl w:val="18AE19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TrueTypeFonts/>
  <w:embedSystemFont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s7Q0MjMyMzA2N7dQ0lEKTi0uzszPAykwrAUAcivLdSwAAAA="/>
  </w:docVars>
  <w:rsids>
    <w:rsidRoot w:val="00D97D2C"/>
    <w:rsid w:val="000B102A"/>
    <w:rsid w:val="0027298E"/>
    <w:rsid w:val="00303B24"/>
    <w:rsid w:val="00362D57"/>
    <w:rsid w:val="004F606F"/>
    <w:rsid w:val="00510F28"/>
    <w:rsid w:val="00602517"/>
    <w:rsid w:val="007738BC"/>
    <w:rsid w:val="00817257"/>
    <w:rsid w:val="00921947"/>
    <w:rsid w:val="009A53D3"/>
    <w:rsid w:val="009E7D8C"/>
    <w:rsid w:val="00AC2A6E"/>
    <w:rsid w:val="00B509B7"/>
    <w:rsid w:val="00BF3B3B"/>
    <w:rsid w:val="00D00FEE"/>
    <w:rsid w:val="00D97D2C"/>
    <w:rsid w:val="00DC52C5"/>
    <w:rsid w:val="00F515F9"/>
    <w:rsid w:val="00FA6012"/>
    <w:rsid w:val="00FB1017"/>
    <w:rsid w:val="00FC31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6BA35"/>
  <w15:chartTrackingRefBased/>
  <w15:docId w15:val="{2186FAAF-BC2C-4741-8287-AF94E4EA3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7D2C"/>
    <w:pPr>
      <w:ind w:left="720"/>
      <w:contextualSpacing/>
    </w:pPr>
  </w:style>
  <w:style w:type="character" w:styleId="Strong">
    <w:name w:val="Strong"/>
    <w:basedOn w:val="DefaultParagraphFont"/>
    <w:uiPriority w:val="22"/>
    <w:qFormat/>
    <w:rsid w:val="00DC52C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5</TotalTime>
  <Pages>10</Pages>
  <Words>1696</Words>
  <Characters>966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nji kim</dc:creator>
  <cp:keywords/>
  <dc:description/>
  <cp:lastModifiedBy>eunji kim</cp:lastModifiedBy>
  <cp:revision>2</cp:revision>
  <dcterms:created xsi:type="dcterms:W3CDTF">2021-01-14T01:56:00Z</dcterms:created>
  <dcterms:modified xsi:type="dcterms:W3CDTF">2021-01-15T03:00:00Z</dcterms:modified>
</cp:coreProperties>
</file>